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258"/>
        <w:tblW w:w="10387" w:type="dxa"/>
        <w:tblLook w:val="04A0" w:firstRow="1" w:lastRow="0" w:firstColumn="1" w:lastColumn="0" w:noHBand="0" w:noVBand="1"/>
      </w:tblPr>
      <w:tblGrid>
        <w:gridCol w:w="4590"/>
        <w:gridCol w:w="5797"/>
      </w:tblGrid>
      <w:tr w:rsidR="00F41E1D" w:rsidRPr="00803365" w14:paraId="64078498" w14:textId="77777777" w:rsidTr="00F41E1D">
        <w:trPr>
          <w:trHeight w:val="1269"/>
        </w:trPr>
        <w:tc>
          <w:tcPr>
            <w:tcW w:w="4590" w:type="dxa"/>
          </w:tcPr>
          <w:p w14:paraId="59F24C72" w14:textId="77777777" w:rsidR="00F41E1D" w:rsidRPr="00803365" w:rsidRDefault="00F41E1D" w:rsidP="00F41E1D">
            <w:pPr>
              <w:jc w:val="center"/>
              <w:rPr>
                <w:sz w:val="24"/>
                <w:szCs w:val="24"/>
                <w:lang w:val="nl-NL"/>
              </w:rPr>
            </w:pPr>
            <w:r w:rsidRPr="00803365">
              <w:rPr>
                <w:sz w:val="24"/>
                <w:szCs w:val="24"/>
                <w:lang w:val="nl-NL"/>
              </w:rPr>
              <w:t>BỘ CÔNG THƯƠNG</w:t>
            </w:r>
          </w:p>
          <w:p w14:paraId="1D680721" w14:textId="407FD9EB" w:rsidR="00F41E1D" w:rsidRPr="00803365" w:rsidRDefault="00F41E1D" w:rsidP="00D91290">
            <w:pPr>
              <w:jc w:val="center"/>
              <w:rPr>
                <w:b/>
                <w:bCs/>
                <w:sz w:val="24"/>
                <w:szCs w:val="24"/>
                <w:lang w:val="nl-NL"/>
              </w:rPr>
            </w:pPr>
            <w:r w:rsidRPr="00803365">
              <w:rPr>
                <w:b/>
                <w:bCs/>
                <w:sz w:val="24"/>
                <w:szCs w:val="24"/>
                <w:lang w:val="nl-NL"/>
              </w:rPr>
              <w:t xml:space="preserve">TRƯỜNG ĐẠI HỌC CÔNG </w:t>
            </w:r>
            <w:r w:rsidR="00D91290">
              <w:rPr>
                <w:b/>
                <w:bCs/>
                <w:sz w:val="24"/>
                <w:szCs w:val="24"/>
                <w:lang w:val="nl-NL"/>
              </w:rPr>
              <w:t>THƯƠNG</w:t>
            </w:r>
            <w:r w:rsidRPr="00803365">
              <w:rPr>
                <w:b/>
                <w:bCs/>
                <w:sz w:val="24"/>
                <w:szCs w:val="24"/>
                <w:lang w:val="nl-NL"/>
              </w:rPr>
              <w:t xml:space="preserve"> </w:t>
            </w:r>
            <w:r w:rsidR="00E87F15">
              <w:rPr>
                <w:b/>
                <w:bCs/>
                <w:sz w:val="24"/>
                <w:szCs w:val="24"/>
                <w:lang w:val="nl-NL"/>
              </w:rPr>
              <w:t>THÀNH PHỐ</w:t>
            </w:r>
            <w:bookmarkStart w:id="0" w:name="_GoBack"/>
            <w:bookmarkEnd w:id="0"/>
            <w:r w:rsidRPr="00803365">
              <w:rPr>
                <w:b/>
                <w:bCs/>
                <w:sz w:val="24"/>
                <w:szCs w:val="24"/>
                <w:lang w:val="nl-NL"/>
              </w:rPr>
              <w:t xml:space="preserve"> HỒ CHÍ MINH</w:t>
            </w:r>
          </w:p>
          <w:p w14:paraId="3AE63C61" w14:textId="09FAB008" w:rsidR="00F41E1D" w:rsidRPr="00803365" w:rsidRDefault="00F41E1D" w:rsidP="00F41E1D">
            <w:pPr>
              <w:spacing w:before="120"/>
              <w:jc w:val="center"/>
              <w:rPr>
                <w:sz w:val="24"/>
                <w:szCs w:val="24"/>
                <w:lang w:val="nl-NL"/>
              </w:rPr>
            </w:pPr>
            <w:r w:rsidRPr="00803365">
              <w:rPr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F76A52C" wp14:editId="55AB3651">
                      <wp:simplePos x="0" y="0"/>
                      <wp:positionH relativeFrom="column">
                        <wp:posOffset>867410</wp:posOffset>
                      </wp:positionH>
                      <wp:positionV relativeFrom="paragraph">
                        <wp:posOffset>28575</wp:posOffset>
                      </wp:positionV>
                      <wp:extent cx="1003300" cy="0"/>
                      <wp:effectExtent l="0" t="0" r="0" b="0"/>
                      <wp:wrapNone/>
                      <wp:docPr id="11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0033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0117A36D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.3pt,2.25pt" to="147.3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">
                      <o:lock v:ext="edit" shapetype="f"/>
                    </v:line>
                  </w:pict>
                </mc:Fallback>
              </mc:AlternateContent>
            </w:r>
          </w:p>
        </w:tc>
        <w:tc>
          <w:tcPr>
            <w:tcW w:w="5797" w:type="dxa"/>
          </w:tcPr>
          <w:p w14:paraId="2DA72257" w14:textId="77777777" w:rsidR="00F41E1D" w:rsidRPr="00803365" w:rsidRDefault="00F41E1D" w:rsidP="00F41E1D">
            <w:pPr>
              <w:jc w:val="center"/>
              <w:rPr>
                <w:b/>
                <w:sz w:val="24"/>
                <w:szCs w:val="24"/>
                <w:lang w:val="nl-NL"/>
              </w:rPr>
            </w:pPr>
            <w:r w:rsidRPr="00803365">
              <w:rPr>
                <w:b/>
                <w:sz w:val="24"/>
                <w:szCs w:val="24"/>
                <w:lang w:val="nl-NL"/>
              </w:rPr>
              <w:t>CỘNG HÒA XÃ HỘI CHỦ NGHĨA VIỆT NAM</w:t>
            </w:r>
          </w:p>
          <w:p w14:paraId="7FDD39EB" w14:textId="77777777" w:rsidR="00F41E1D" w:rsidRPr="00803365" w:rsidRDefault="00F41E1D" w:rsidP="00F41E1D">
            <w:pPr>
              <w:jc w:val="center"/>
              <w:outlineLvl w:val="0"/>
              <w:rPr>
                <w:b/>
                <w:sz w:val="24"/>
                <w:szCs w:val="24"/>
                <w:lang w:val="nl-NL"/>
              </w:rPr>
            </w:pPr>
            <w:r w:rsidRPr="00803365">
              <w:rPr>
                <w:b/>
                <w:sz w:val="24"/>
                <w:szCs w:val="24"/>
                <w:lang w:val="nl-NL"/>
              </w:rPr>
              <w:t>Độc lập – Tự do – Hạnh phúc</w:t>
            </w:r>
          </w:p>
          <w:p w14:paraId="6503F62A" w14:textId="73F522C9" w:rsidR="00F41E1D" w:rsidRPr="00803365" w:rsidRDefault="00F41E1D" w:rsidP="00F41E1D">
            <w:pPr>
              <w:spacing w:before="360"/>
              <w:jc w:val="center"/>
              <w:rPr>
                <w:i/>
                <w:sz w:val="24"/>
                <w:szCs w:val="24"/>
                <w:lang w:val="nl-NL"/>
              </w:rPr>
            </w:pPr>
            <w:r w:rsidRPr="00803365">
              <w:rPr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244F9725" wp14:editId="0CA331F7">
                      <wp:simplePos x="0" y="0"/>
                      <wp:positionH relativeFrom="column">
                        <wp:posOffset>895003</wp:posOffset>
                      </wp:positionH>
                      <wp:positionV relativeFrom="paragraph">
                        <wp:posOffset>18415</wp:posOffset>
                      </wp:positionV>
                      <wp:extent cx="1745673" cy="0"/>
                      <wp:effectExtent l="0" t="0" r="26035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745673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564233" id="Straight Connector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0.45pt,1.45pt" to="207.9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">
                      <o:lock v:ext="edit" shapetype="f"/>
                    </v:line>
                  </w:pict>
                </mc:Fallback>
              </mc:AlternateContent>
            </w:r>
          </w:p>
        </w:tc>
      </w:tr>
    </w:tbl>
    <w:p w14:paraId="4478C890" w14:textId="77777777" w:rsidR="00871493" w:rsidRPr="00803365" w:rsidRDefault="00871493">
      <w:pPr>
        <w:pStyle w:val="BodyText"/>
        <w:spacing w:before="0"/>
        <w:ind w:left="0"/>
        <w:rPr>
          <w:sz w:val="20"/>
        </w:rPr>
      </w:pPr>
    </w:p>
    <w:p w14:paraId="68B31BB2" w14:textId="3F67BA68" w:rsidR="00871493" w:rsidRPr="00803365" w:rsidRDefault="0052700E" w:rsidP="00862E55">
      <w:pPr>
        <w:pStyle w:val="Title"/>
        <w:spacing w:before="0"/>
      </w:pPr>
      <w:r w:rsidRPr="00803365">
        <w:t>BIÊN BẢN</w:t>
      </w:r>
    </w:p>
    <w:p w14:paraId="3A3A5E45" w14:textId="77777777" w:rsidR="00871493" w:rsidRPr="00803365" w:rsidRDefault="0052700E" w:rsidP="00862E55">
      <w:pPr>
        <w:pStyle w:val="Heading1"/>
        <w:ind w:left="1658" w:right="1573" w:firstLine="0"/>
        <w:jc w:val="center"/>
      </w:pPr>
      <w:r w:rsidRPr="00803365">
        <w:t>HỌP</w:t>
      </w:r>
      <w:r w:rsidRPr="00803365">
        <w:rPr>
          <w:spacing w:val="-2"/>
        </w:rPr>
        <w:t xml:space="preserve"> </w:t>
      </w:r>
      <w:r w:rsidRPr="00803365">
        <w:t>HỘI</w:t>
      </w:r>
      <w:r w:rsidRPr="00803365">
        <w:rPr>
          <w:spacing w:val="-2"/>
        </w:rPr>
        <w:t xml:space="preserve"> </w:t>
      </w:r>
      <w:r w:rsidRPr="00803365">
        <w:t>ĐỒNG</w:t>
      </w:r>
      <w:r w:rsidRPr="00803365">
        <w:rPr>
          <w:spacing w:val="-2"/>
        </w:rPr>
        <w:t xml:space="preserve"> </w:t>
      </w:r>
      <w:r w:rsidRPr="00803365">
        <w:t>BẢO</w:t>
      </w:r>
      <w:r w:rsidRPr="00803365">
        <w:rPr>
          <w:spacing w:val="-2"/>
        </w:rPr>
        <w:t xml:space="preserve"> </w:t>
      </w:r>
      <w:r w:rsidRPr="00803365">
        <w:t>VỆ</w:t>
      </w:r>
      <w:r w:rsidRPr="00803365">
        <w:rPr>
          <w:spacing w:val="-2"/>
        </w:rPr>
        <w:t xml:space="preserve"> </w:t>
      </w:r>
      <w:r w:rsidRPr="00803365">
        <w:t>ĐỀ</w:t>
      </w:r>
      <w:r w:rsidRPr="00803365">
        <w:rPr>
          <w:spacing w:val="-2"/>
        </w:rPr>
        <w:t xml:space="preserve"> </w:t>
      </w:r>
      <w:r w:rsidRPr="00803365">
        <w:t>CƯƠNG LUẬN</w:t>
      </w:r>
      <w:r w:rsidRPr="00803365">
        <w:rPr>
          <w:spacing w:val="-2"/>
        </w:rPr>
        <w:t xml:space="preserve"> </w:t>
      </w:r>
      <w:r w:rsidRPr="00803365">
        <w:t>ÁN</w:t>
      </w:r>
      <w:r w:rsidRPr="00803365">
        <w:rPr>
          <w:spacing w:val="-1"/>
        </w:rPr>
        <w:t xml:space="preserve"> </w:t>
      </w:r>
      <w:r w:rsidRPr="00803365">
        <w:t>TIẾN</w:t>
      </w:r>
      <w:r w:rsidRPr="00803365">
        <w:rPr>
          <w:spacing w:val="-2"/>
        </w:rPr>
        <w:t xml:space="preserve"> </w:t>
      </w:r>
      <w:r w:rsidRPr="00803365">
        <w:t>SĨ</w:t>
      </w:r>
    </w:p>
    <w:p w14:paraId="6C3F5867" w14:textId="77777777" w:rsidR="00871493" w:rsidRPr="00803365" w:rsidRDefault="00871493" w:rsidP="00862E55">
      <w:pPr>
        <w:pStyle w:val="BodyText"/>
        <w:spacing w:before="0"/>
        <w:ind w:left="0"/>
        <w:rPr>
          <w:b/>
          <w:sz w:val="28"/>
        </w:rPr>
      </w:pPr>
    </w:p>
    <w:p w14:paraId="5651440F" w14:textId="77777777" w:rsidR="00EE78C3" w:rsidRP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</w:rPr>
      </w:pPr>
      <w:r w:rsidRPr="00EE78C3">
        <w:rPr>
          <w:sz w:val="26"/>
          <w:szCs w:val="26"/>
        </w:rPr>
        <w:t>Tên</w:t>
      </w:r>
      <w:r w:rsidRPr="00EE78C3">
        <w:rPr>
          <w:spacing w:val="-3"/>
          <w:sz w:val="26"/>
          <w:szCs w:val="26"/>
        </w:rPr>
        <w:t xml:space="preserve"> </w:t>
      </w:r>
      <w:r w:rsidRPr="00EE78C3">
        <w:rPr>
          <w:sz w:val="26"/>
          <w:szCs w:val="26"/>
        </w:rPr>
        <w:t>Nghiên</w:t>
      </w:r>
      <w:r w:rsidRPr="00EE78C3">
        <w:rPr>
          <w:spacing w:val="1"/>
          <w:sz w:val="26"/>
          <w:szCs w:val="26"/>
        </w:rPr>
        <w:t xml:space="preserve"> </w:t>
      </w:r>
      <w:r w:rsidRPr="00EE78C3">
        <w:rPr>
          <w:sz w:val="26"/>
          <w:szCs w:val="26"/>
        </w:rPr>
        <w:t>cứu</w:t>
      </w:r>
      <w:r w:rsidRPr="00EE78C3">
        <w:rPr>
          <w:spacing w:val="-2"/>
          <w:sz w:val="26"/>
          <w:szCs w:val="26"/>
        </w:rPr>
        <w:t xml:space="preserve"> </w:t>
      </w:r>
      <w:r w:rsidRPr="00EE78C3">
        <w:rPr>
          <w:sz w:val="26"/>
          <w:szCs w:val="26"/>
        </w:rPr>
        <w:t xml:space="preserve">sinh: </w:t>
      </w:r>
      <w:r w:rsidRPr="00EE78C3">
        <w:rPr>
          <w:sz w:val="26"/>
          <w:szCs w:val="26"/>
        </w:rPr>
        <w:tab/>
      </w:r>
    </w:p>
    <w:p w14:paraId="06ACC98C" w14:textId="77777777" w:rsidR="00EE78C3" w:rsidRPr="00EE78C3" w:rsidRDefault="00EE78C3" w:rsidP="004A7F06">
      <w:pPr>
        <w:widowControl/>
        <w:tabs>
          <w:tab w:val="right" w:leader="dot" w:pos="5812"/>
          <w:tab w:val="right" w:leader="dot" w:pos="9356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</w:rPr>
        <w:t>Chuyên</w:t>
      </w:r>
      <w:r w:rsidRPr="00EE78C3">
        <w:rPr>
          <w:spacing w:val="-3"/>
          <w:sz w:val="26"/>
          <w:szCs w:val="26"/>
        </w:rPr>
        <w:t xml:space="preserve"> </w:t>
      </w:r>
      <w:r w:rsidRPr="00EE78C3">
        <w:rPr>
          <w:sz w:val="26"/>
          <w:szCs w:val="26"/>
        </w:rPr>
        <w:t>ngành:</w:t>
      </w:r>
      <w:r w:rsidRPr="00EE78C3">
        <w:rPr>
          <w:sz w:val="26"/>
          <w:szCs w:val="26"/>
          <w:lang w:val="vi-VN"/>
        </w:rPr>
        <w:tab/>
      </w:r>
      <w:r w:rsidRPr="00EE78C3">
        <w:rPr>
          <w:sz w:val="26"/>
          <w:szCs w:val="26"/>
        </w:rPr>
        <w:t>Mã</w:t>
      </w:r>
      <w:r w:rsidRPr="00EE78C3">
        <w:rPr>
          <w:spacing w:val="-3"/>
          <w:sz w:val="26"/>
          <w:szCs w:val="26"/>
        </w:rPr>
        <w:t xml:space="preserve"> </w:t>
      </w:r>
      <w:r w:rsidRPr="00EE78C3">
        <w:rPr>
          <w:sz w:val="26"/>
          <w:szCs w:val="26"/>
        </w:rPr>
        <w:t>ngành:</w:t>
      </w:r>
      <w:r w:rsidRPr="00EE78C3">
        <w:rPr>
          <w:sz w:val="26"/>
          <w:szCs w:val="26"/>
          <w:lang w:val="vi-VN"/>
        </w:rPr>
        <w:tab/>
      </w:r>
    </w:p>
    <w:p w14:paraId="2DBCA806" w14:textId="77777777" w:rsid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>Hướng</w:t>
      </w:r>
      <w:r w:rsidRPr="00EE78C3">
        <w:rPr>
          <w:spacing w:val="-4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>nghiên</w:t>
      </w:r>
      <w:r w:rsidRPr="00EE78C3">
        <w:rPr>
          <w:spacing w:val="-3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 xml:space="preserve">cứu: </w:t>
      </w:r>
      <w:r w:rsidRPr="00EE78C3">
        <w:rPr>
          <w:sz w:val="26"/>
          <w:szCs w:val="26"/>
          <w:lang w:val="vi-VN"/>
        </w:rPr>
        <w:tab/>
      </w:r>
    </w:p>
    <w:p w14:paraId="740BA27C" w14:textId="7D6558C4" w:rsidR="00206B7D" w:rsidRPr="00EE78C3" w:rsidRDefault="00206B7D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3986AF71" w14:textId="77777777" w:rsidR="00EE78C3" w:rsidRP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>Tên</w:t>
      </w:r>
      <w:r w:rsidRPr="00EE78C3">
        <w:rPr>
          <w:spacing w:val="-3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>đề</w:t>
      </w:r>
      <w:r w:rsidRPr="00EE78C3">
        <w:rPr>
          <w:spacing w:val="-2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>cương</w:t>
      </w:r>
      <w:r w:rsidRPr="00EE78C3">
        <w:rPr>
          <w:spacing w:val="-2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>luận</w:t>
      </w:r>
      <w:r w:rsidRPr="00EE78C3">
        <w:rPr>
          <w:spacing w:val="-2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>án</w:t>
      </w:r>
      <w:r w:rsidRPr="00EE78C3">
        <w:rPr>
          <w:spacing w:val="-2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>tiến</w:t>
      </w:r>
      <w:r w:rsidRPr="00EE78C3">
        <w:rPr>
          <w:spacing w:val="-2"/>
          <w:sz w:val="26"/>
          <w:szCs w:val="26"/>
          <w:lang w:val="vi-VN"/>
        </w:rPr>
        <w:t xml:space="preserve"> </w:t>
      </w:r>
      <w:r w:rsidRPr="00EE78C3">
        <w:rPr>
          <w:sz w:val="26"/>
          <w:szCs w:val="26"/>
          <w:lang w:val="vi-VN"/>
        </w:rPr>
        <w:t xml:space="preserve">sĩ: </w:t>
      </w:r>
      <w:r w:rsidRPr="00EE78C3">
        <w:rPr>
          <w:sz w:val="26"/>
          <w:szCs w:val="26"/>
          <w:lang w:val="vi-VN"/>
        </w:rPr>
        <w:tab/>
      </w:r>
    </w:p>
    <w:p w14:paraId="7F0563E7" w14:textId="77777777" w:rsidR="00EE78C3" w:rsidRP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482C12A7" w14:textId="66DDAA26" w:rsid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40224E45" w14:textId="5AE1BC7E" w:rsidR="00D820A3" w:rsidRDefault="00D820A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21091254" w14:textId="7410F136" w:rsidR="00D820A3" w:rsidRDefault="00D820A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49029682" w14:textId="0354D6AB" w:rsidR="00D820A3" w:rsidRDefault="00D820A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68BBFEA3" w14:textId="0F24ACFB" w:rsidR="00D820A3" w:rsidRDefault="00D820A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178055E0" w14:textId="316B2614" w:rsidR="00D449F9" w:rsidRPr="004A7F06" w:rsidRDefault="00D449F9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EE78C3">
        <w:rPr>
          <w:sz w:val="26"/>
          <w:szCs w:val="26"/>
          <w:lang w:val="vi-VN"/>
        </w:rPr>
        <w:tab/>
      </w:r>
    </w:p>
    <w:p w14:paraId="75328087" w14:textId="7FC20EE1" w:rsidR="00EE78C3" w:rsidRP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4A7F06">
        <w:rPr>
          <w:sz w:val="26"/>
          <w:szCs w:val="26"/>
        </w:rPr>
        <w:t>Người</w:t>
      </w:r>
      <w:r w:rsidRPr="004A7F06">
        <w:rPr>
          <w:spacing w:val="-3"/>
          <w:sz w:val="26"/>
          <w:szCs w:val="26"/>
        </w:rPr>
        <w:t xml:space="preserve"> </w:t>
      </w:r>
      <w:r w:rsidRPr="004A7F06">
        <w:rPr>
          <w:sz w:val="26"/>
          <w:szCs w:val="26"/>
        </w:rPr>
        <w:t>hướng</w:t>
      </w:r>
      <w:r w:rsidRPr="004A7F06">
        <w:rPr>
          <w:spacing w:val="-2"/>
          <w:sz w:val="26"/>
          <w:szCs w:val="26"/>
        </w:rPr>
        <w:t xml:space="preserve"> </w:t>
      </w:r>
      <w:r w:rsidRPr="004A7F06">
        <w:rPr>
          <w:sz w:val="26"/>
          <w:szCs w:val="26"/>
        </w:rPr>
        <w:t>dẫn</w:t>
      </w:r>
      <w:r w:rsidRPr="004A7F06">
        <w:rPr>
          <w:spacing w:val="-3"/>
          <w:sz w:val="26"/>
          <w:szCs w:val="26"/>
        </w:rPr>
        <w:t xml:space="preserve"> khoa</w:t>
      </w:r>
      <w:r w:rsidRPr="004A7F06">
        <w:rPr>
          <w:spacing w:val="-3"/>
          <w:sz w:val="26"/>
          <w:szCs w:val="26"/>
          <w:lang w:val="vi-VN"/>
        </w:rPr>
        <w:t xml:space="preserve"> học </w:t>
      </w:r>
      <w:r w:rsidRPr="004A7F06">
        <w:rPr>
          <w:sz w:val="26"/>
          <w:szCs w:val="26"/>
          <w:lang w:val="vi-VN"/>
        </w:rPr>
        <w:t>1</w:t>
      </w:r>
      <w:r w:rsidRPr="00EE78C3">
        <w:rPr>
          <w:sz w:val="26"/>
          <w:szCs w:val="26"/>
          <w:lang w:val="vi-VN"/>
        </w:rPr>
        <w:t xml:space="preserve">: </w:t>
      </w:r>
      <w:r w:rsidRPr="00EE78C3">
        <w:rPr>
          <w:sz w:val="26"/>
          <w:szCs w:val="26"/>
          <w:lang w:val="vi-VN"/>
        </w:rPr>
        <w:tab/>
      </w:r>
    </w:p>
    <w:p w14:paraId="4536D96D" w14:textId="084A3F1A" w:rsidR="00EE78C3" w:rsidRPr="00EE78C3" w:rsidRDefault="00EE78C3" w:rsidP="004A7F06">
      <w:pPr>
        <w:widowControl/>
        <w:tabs>
          <w:tab w:val="left" w:leader="dot" w:pos="9356"/>
          <w:tab w:val="left" w:leader="dot" w:pos="9639"/>
        </w:tabs>
        <w:autoSpaceDE/>
        <w:autoSpaceDN/>
        <w:spacing w:before="120" w:line="264" w:lineRule="auto"/>
        <w:ind w:left="426" w:right="97"/>
        <w:rPr>
          <w:sz w:val="26"/>
          <w:szCs w:val="26"/>
          <w:lang w:val="vi-VN"/>
        </w:rPr>
      </w:pPr>
      <w:r w:rsidRPr="004A7F06">
        <w:rPr>
          <w:sz w:val="26"/>
          <w:szCs w:val="26"/>
        </w:rPr>
        <w:t>Người</w:t>
      </w:r>
      <w:r w:rsidRPr="004A7F06">
        <w:rPr>
          <w:spacing w:val="-3"/>
          <w:sz w:val="26"/>
          <w:szCs w:val="26"/>
        </w:rPr>
        <w:t xml:space="preserve"> </w:t>
      </w:r>
      <w:r w:rsidRPr="004A7F06">
        <w:rPr>
          <w:sz w:val="26"/>
          <w:szCs w:val="26"/>
        </w:rPr>
        <w:t>hướng</w:t>
      </w:r>
      <w:r w:rsidRPr="004A7F06">
        <w:rPr>
          <w:spacing w:val="-2"/>
          <w:sz w:val="26"/>
          <w:szCs w:val="26"/>
        </w:rPr>
        <w:t xml:space="preserve"> </w:t>
      </w:r>
      <w:r w:rsidRPr="004A7F06">
        <w:rPr>
          <w:sz w:val="26"/>
          <w:szCs w:val="26"/>
        </w:rPr>
        <w:t>dẫn</w:t>
      </w:r>
      <w:r w:rsidRPr="004A7F06">
        <w:rPr>
          <w:spacing w:val="-3"/>
          <w:sz w:val="26"/>
          <w:szCs w:val="26"/>
        </w:rPr>
        <w:t xml:space="preserve"> khoa</w:t>
      </w:r>
      <w:r w:rsidRPr="004A7F06">
        <w:rPr>
          <w:spacing w:val="-3"/>
          <w:sz w:val="26"/>
          <w:szCs w:val="26"/>
          <w:lang w:val="vi-VN"/>
        </w:rPr>
        <w:t xml:space="preserve"> học </w:t>
      </w:r>
      <w:r w:rsidRPr="004A7F06">
        <w:rPr>
          <w:sz w:val="26"/>
          <w:szCs w:val="26"/>
          <w:lang w:val="vi-VN"/>
        </w:rPr>
        <w:t>2</w:t>
      </w:r>
      <w:r w:rsidRPr="00EE78C3">
        <w:rPr>
          <w:sz w:val="26"/>
          <w:szCs w:val="26"/>
          <w:lang w:val="vi-VN"/>
        </w:rPr>
        <w:t xml:space="preserve">: </w:t>
      </w:r>
      <w:r w:rsidRPr="00EE78C3">
        <w:rPr>
          <w:sz w:val="26"/>
          <w:szCs w:val="26"/>
          <w:lang w:val="vi-VN"/>
        </w:rPr>
        <w:tab/>
      </w:r>
    </w:p>
    <w:p w14:paraId="1F47A099" w14:textId="1D6DDE82" w:rsidR="00871493" w:rsidRPr="004A7F06" w:rsidRDefault="0052700E" w:rsidP="004A7F06">
      <w:pPr>
        <w:pStyle w:val="BodyText"/>
        <w:ind w:left="426" w:right="97"/>
        <w:rPr>
          <w:lang w:val="vi-VN"/>
        </w:rPr>
      </w:pPr>
      <w:r w:rsidRPr="004A7F06">
        <w:t>Thời</w:t>
      </w:r>
      <w:r w:rsidRPr="004A7F06">
        <w:rPr>
          <w:spacing w:val="-2"/>
        </w:rPr>
        <w:t xml:space="preserve"> </w:t>
      </w:r>
      <w:r w:rsidRPr="004A7F06">
        <w:t>gian họp:</w:t>
      </w:r>
      <w:r w:rsidRPr="004A7F06">
        <w:rPr>
          <w:spacing w:val="-2"/>
        </w:rPr>
        <w:t xml:space="preserve"> </w:t>
      </w:r>
      <w:r w:rsidR="00AC61E7" w:rsidRPr="0078018C">
        <w:rPr>
          <w:spacing w:val="-2"/>
          <w:lang w:val="vi-VN"/>
        </w:rPr>
        <w:t xml:space="preserve">Vào lúc </w:t>
      </w:r>
      <w:r w:rsidRPr="004A7F06">
        <w:t>....</w:t>
      </w:r>
      <w:r w:rsidRPr="004A7F06">
        <w:rPr>
          <w:spacing w:val="1"/>
        </w:rPr>
        <w:t xml:space="preserve"> </w:t>
      </w:r>
      <w:r w:rsidRPr="004A7F06">
        <w:t>giờ</w:t>
      </w:r>
      <w:r w:rsidRPr="004A7F06">
        <w:rPr>
          <w:spacing w:val="-1"/>
        </w:rPr>
        <w:t xml:space="preserve"> </w:t>
      </w:r>
      <w:r w:rsidRPr="004A7F06">
        <w:t>....</w:t>
      </w:r>
      <w:r w:rsidRPr="004A7F06">
        <w:rPr>
          <w:spacing w:val="-1"/>
        </w:rPr>
        <w:t xml:space="preserve"> </w:t>
      </w:r>
      <w:r w:rsidRPr="004A7F06">
        <w:t>phút,</w:t>
      </w:r>
      <w:r w:rsidRPr="004A7F06">
        <w:rPr>
          <w:spacing w:val="-2"/>
        </w:rPr>
        <w:t xml:space="preserve"> </w:t>
      </w:r>
      <w:r w:rsidRPr="004A7F06">
        <w:t>ngày</w:t>
      </w:r>
      <w:r w:rsidRPr="004A7F06">
        <w:rPr>
          <w:spacing w:val="-1"/>
        </w:rPr>
        <w:t xml:space="preserve"> </w:t>
      </w:r>
      <w:r w:rsidRPr="004A7F06">
        <w:t>....</w:t>
      </w:r>
      <w:r w:rsidRPr="004A7F06">
        <w:rPr>
          <w:spacing w:val="-2"/>
        </w:rPr>
        <w:t xml:space="preserve"> </w:t>
      </w:r>
      <w:r w:rsidRPr="004A7F06">
        <w:t>tháng ....</w:t>
      </w:r>
      <w:r w:rsidRPr="004A7F06">
        <w:rPr>
          <w:spacing w:val="-2"/>
        </w:rPr>
        <w:t xml:space="preserve"> </w:t>
      </w:r>
      <w:r w:rsidRPr="004A7F06">
        <w:t>năm</w:t>
      </w:r>
      <w:r w:rsidRPr="004A7F06">
        <w:rPr>
          <w:spacing w:val="-1"/>
        </w:rPr>
        <w:t xml:space="preserve"> </w:t>
      </w:r>
      <w:r w:rsidRPr="004A7F06">
        <w:t>20....</w:t>
      </w:r>
    </w:p>
    <w:p w14:paraId="19E8D750" w14:textId="43F0EAF4" w:rsidR="00871493" w:rsidRPr="004A7F06" w:rsidRDefault="0052700E" w:rsidP="00971C5A">
      <w:pPr>
        <w:pStyle w:val="BodyText"/>
        <w:tabs>
          <w:tab w:val="left" w:leader="dot" w:pos="6031"/>
        </w:tabs>
        <w:spacing w:before="105" w:line="276" w:lineRule="auto"/>
        <w:ind w:left="426" w:right="522"/>
        <w:jc w:val="both"/>
      </w:pPr>
      <w:r w:rsidRPr="004A7F06">
        <w:t>Địa</w:t>
      </w:r>
      <w:r w:rsidRPr="004A7F06">
        <w:rPr>
          <w:spacing w:val="-3"/>
        </w:rPr>
        <w:t xml:space="preserve"> </w:t>
      </w:r>
      <w:r w:rsidRPr="004A7F06">
        <w:t>điểm:</w:t>
      </w:r>
      <w:r w:rsidRPr="004A7F06">
        <w:tab/>
        <w:t>, trường Đại</w:t>
      </w:r>
      <w:r w:rsidRPr="004A7F06">
        <w:rPr>
          <w:spacing w:val="-1"/>
        </w:rPr>
        <w:t xml:space="preserve"> </w:t>
      </w:r>
      <w:r w:rsidRPr="004A7F06">
        <w:t xml:space="preserve">học </w:t>
      </w:r>
      <w:r w:rsidR="00C67F3D" w:rsidRPr="004A7F06">
        <w:t>Công</w:t>
      </w:r>
      <w:r w:rsidR="00C67F3D" w:rsidRPr="004A7F06">
        <w:rPr>
          <w:lang w:val="vi-VN"/>
        </w:rPr>
        <w:t xml:space="preserve"> nghiệp Thực phẩm TP. Hồ Chí Minh</w:t>
      </w:r>
      <w:r w:rsidRPr="004A7F06">
        <w:t>.</w:t>
      </w:r>
    </w:p>
    <w:p w14:paraId="48FE0E2E" w14:textId="4CF94658" w:rsidR="00871493" w:rsidRPr="004A7F06" w:rsidRDefault="0052700E" w:rsidP="004A7F06">
      <w:pPr>
        <w:pStyle w:val="BodyText"/>
        <w:tabs>
          <w:tab w:val="left" w:leader="dot" w:pos="9253"/>
        </w:tabs>
        <w:spacing w:before="107" w:line="276" w:lineRule="auto"/>
        <w:ind w:left="426" w:right="381"/>
      </w:pPr>
      <w:r w:rsidRPr="004A7F06">
        <w:t>Thành</w:t>
      </w:r>
      <w:r w:rsidRPr="004A7F06">
        <w:rPr>
          <w:spacing w:val="12"/>
        </w:rPr>
        <w:t xml:space="preserve"> </w:t>
      </w:r>
      <w:r w:rsidRPr="004A7F06">
        <w:t>phần</w:t>
      </w:r>
      <w:r w:rsidRPr="004A7F06">
        <w:rPr>
          <w:spacing w:val="13"/>
        </w:rPr>
        <w:t xml:space="preserve"> </w:t>
      </w:r>
      <w:r w:rsidRPr="004A7F06">
        <w:t>Hội</w:t>
      </w:r>
      <w:r w:rsidRPr="004A7F06">
        <w:rPr>
          <w:spacing w:val="14"/>
        </w:rPr>
        <w:t xml:space="preserve"> </w:t>
      </w:r>
      <w:r w:rsidRPr="004A7F06">
        <w:t>đồng</w:t>
      </w:r>
      <w:r w:rsidRPr="004A7F06">
        <w:rPr>
          <w:spacing w:val="17"/>
        </w:rPr>
        <w:t xml:space="preserve"> </w:t>
      </w:r>
      <w:r w:rsidRPr="004A7F06">
        <w:t>theo</w:t>
      </w:r>
      <w:r w:rsidRPr="004A7F06">
        <w:rPr>
          <w:spacing w:val="12"/>
        </w:rPr>
        <w:t xml:space="preserve"> </w:t>
      </w:r>
      <w:r w:rsidRPr="004A7F06">
        <w:t>Quyết</w:t>
      </w:r>
      <w:r w:rsidRPr="004A7F06">
        <w:rPr>
          <w:spacing w:val="12"/>
        </w:rPr>
        <w:t xml:space="preserve"> </w:t>
      </w:r>
      <w:r w:rsidRPr="004A7F06">
        <w:t>định</w:t>
      </w:r>
      <w:r w:rsidRPr="004A7F06">
        <w:rPr>
          <w:spacing w:val="14"/>
        </w:rPr>
        <w:t xml:space="preserve"> </w:t>
      </w:r>
      <w:r w:rsidRPr="004A7F06">
        <w:t>số</w:t>
      </w:r>
      <w:r w:rsidRPr="004A7F06">
        <w:rPr>
          <w:spacing w:val="13"/>
        </w:rPr>
        <w:t xml:space="preserve"> </w:t>
      </w:r>
      <w:r w:rsidRPr="004A7F06">
        <w:t>......../QĐ-</w:t>
      </w:r>
      <w:r w:rsidR="000D46B4" w:rsidRPr="004A7F06">
        <w:t>DCT</w:t>
      </w:r>
      <w:r w:rsidR="00D35203" w:rsidRPr="004A7F06">
        <w:rPr>
          <w:lang w:val="vi-VN"/>
        </w:rPr>
        <w:t xml:space="preserve"> </w:t>
      </w:r>
      <w:r w:rsidR="00C106D0" w:rsidRPr="004A7F06">
        <w:t>ngày</w:t>
      </w:r>
      <w:r w:rsidR="00C106D0" w:rsidRPr="004A7F06">
        <w:rPr>
          <w:spacing w:val="-1"/>
        </w:rPr>
        <w:t xml:space="preserve"> </w:t>
      </w:r>
      <w:r w:rsidR="00C106D0" w:rsidRPr="004A7F06">
        <w:t>....</w:t>
      </w:r>
      <w:r w:rsidR="00C106D0" w:rsidRPr="004A7F06">
        <w:rPr>
          <w:spacing w:val="-2"/>
        </w:rPr>
        <w:t xml:space="preserve"> </w:t>
      </w:r>
      <w:r w:rsidR="00C106D0" w:rsidRPr="004A7F06">
        <w:t>tháng ....</w:t>
      </w:r>
      <w:r w:rsidR="00C106D0" w:rsidRPr="004A7F06">
        <w:rPr>
          <w:spacing w:val="-2"/>
        </w:rPr>
        <w:t xml:space="preserve"> </w:t>
      </w:r>
      <w:r w:rsidR="00C106D0" w:rsidRPr="004A7F06">
        <w:t>năm</w:t>
      </w:r>
      <w:r w:rsidR="00C106D0" w:rsidRPr="004A7F06">
        <w:rPr>
          <w:spacing w:val="-1"/>
        </w:rPr>
        <w:t xml:space="preserve"> </w:t>
      </w:r>
      <w:r w:rsidR="00C106D0" w:rsidRPr="004A7F06">
        <w:t>20....</w:t>
      </w:r>
      <w:r w:rsidR="00FA3B42" w:rsidRPr="004A7F06">
        <w:rPr>
          <w:lang w:val="vi-VN"/>
        </w:rPr>
        <w:t xml:space="preserve"> </w:t>
      </w:r>
      <w:r w:rsidRPr="004A7F06">
        <w:t>của</w:t>
      </w:r>
      <w:r w:rsidRPr="004A7F06">
        <w:rPr>
          <w:spacing w:val="-2"/>
        </w:rPr>
        <w:t xml:space="preserve"> </w:t>
      </w:r>
      <w:r w:rsidRPr="004A7F06">
        <w:t>Hiệu</w:t>
      </w:r>
      <w:r w:rsidRPr="004A7F06">
        <w:rPr>
          <w:spacing w:val="-2"/>
        </w:rPr>
        <w:t xml:space="preserve"> </w:t>
      </w:r>
      <w:r w:rsidRPr="004A7F06">
        <w:t>trưởng Trường</w:t>
      </w:r>
      <w:r w:rsidRPr="004A7F06">
        <w:rPr>
          <w:spacing w:val="-2"/>
        </w:rPr>
        <w:t xml:space="preserve"> </w:t>
      </w:r>
      <w:r w:rsidRPr="004A7F06">
        <w:t>Đại</w:t>
      </w:r>
      <w:r w:rsidRPr="004A7F06">
        <w:rPr>
          <w:spacing w:val="-1"/>
        </w:rPr>
        <w:t xml:space="preserve"> </w:t>
      </w:r>
      <w:r w:rsidRPr="004A7F06">
        <w:t>học</w:t>
      </w:r>
      <w:r w:rsidRPr="004A7F06">
        <w:rPr>
          <w:spacing w:val="1"/>
        </w:rPr>
        <w:t xml:space="preserve"> </w:t>
      </w:r>
      <w:r w:rsidR="00924CAC" w:rsidRPr="004A7F06">
        <w:t>Công</w:t>
      </w:r>
      <w:r w:rsidR="00924CAC" w:rsidRPr="004A7F06">
        <w:rPr>
          <w:lang w:val="vi-VN"/>
        </w:rPr>
        <w:t xml:space="preserve"> </w:t>
      </w:r>
      <w:r w:rsidR="00D91290">
        <w:rPr>
          <w:lang w:val="en-US"/>
        </w:rPr>
        <w:t>thương</w:t>
      </w:r>
      <w:r w:rsidR="00924CAC" w:rsidRPr="004A7F06">
        <w:rPr>
          <w:lang w:val="vi-VN"/>
        </w:rPr>
        <w:t xml:space="preserve"> TP. Hồ Chí Minh</w:t>
      </w:r>
      <w:r w:rsidR="00924CAC" w:rsidRPr="004A7F06">
        <w:t xml:space="preserve"> </w:t>
      </w:r>
      <w:r w:rsidRPr="004A7F06">
        <w:t>gồm:</w:t>
      </w:r>
    </w:p>
    <w:p w14:paraId="5572C51D" w14:textId="77777777" w:rsidR="00871493" w:rsidRPr="00803365" w:rsidRDefault="00871493">
      <w:pPr>
        <w:pStyle w:val="BodyText"/>
        <w:spacing w:before="1"/>
        <w:ind w:left="0"/>
        <w:rPr>
          <w:sz w:val="9"/>
        </w:rPr>
      </w:pPr>
    </w:p>
    <w:tbl>
      <w:tblPr>
        <w:tblW w:w="0" w:type="auto"/>
        <w:tblInd w:w="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8"/>
        <w:gridCol w:w="3370"/>
        <w:gridCol w:w="3687"/>
        <w:gridCol w:w="1557"/>
      </w:tblGrid>
      <w:tr w:rsidR="00871493" w:rsidRPr="00803365" w14:paraId="4F4E70D0" w14:textId="77777777" w:rsidTr="002255AD">
        <w:trPr>
          <w:trHeight w:val="467"/>
        </w:trPr>
        <w:tc>
          <w:tcPr>
            <w:tcW w:w="708" w:type="dxa"/>
            <w:vAlign w:val="center"/>
          </w:tcPr>
          <w:p w14:paraId="2F00D189" w14:textId="77777777" w:rsidR="00871493" w:rsidRPr="00803365" w:rsidRDefault="0052700E" w:rsidP="002255AD">
            <w:pPr>
              <w:pStyle w:val="TableParagraph"/>
              <w:spacing w:before="30"/>
              <w:ind w:left="86" w:right="79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STT</w:t>
            </w:r>
          </w:p>
        </w:tc>
        <w:tc>
          <w:tcPr>
            <w:tcW w:w="3370" w:type="dxa"/>
            <w:vAlign w:val="center"/>
          </w:tcPr>
          <w:p w14:paraId="4D73531B" w14:textId="77777777" w:rsidR="00871493" w:rsidRPr="00803365" w:rsidRDefault="0052700E" w:rsidP="002255AD">
            <w:pPr>
              <w:pStyle w:val="TableParagraph"/>
              <w:spacing w:before="30"/>
              <w:ind w:left="1130" w:right="1126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Họ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và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tên</w:t>
            </w:r>
          </w:p>
        </w:tc>
        <w:tc>
          <w:tcPr>
            <w:tcW w:w="3687" w:type="dxa"/>
            <w:vAlign w:val="center"/>
          </w:tcPr>
          <w:p w14:paraId="5C480095" w14:textId="77777777" w:rsidR="00871493" w:rsidRPr="00803365" w:rsidRDefault="0052700E" w:rsidP="002255AD">
            <w:pPr>
              <w:pStyle w:val="TableParagraph"/>
              <w:spacing w:before="30"/>
              <w:ind w:left="1451" w:right="1444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Đơn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vị</w:t>
            </w:r>
          </w:p>
        </w:tc>
        <w:tc>
          <w:tcPr>
            <w:tcW w:w="1557" w:type="dxa"/>
            <w:vAlign w:val="center"/>
          </w:tcPr>
          <w:p w14:paraId="514B42CC" w14:textId="77777777" w:rsidR="00871493" w:rsidRPr="00803365" w:rsidRDefault="0052700E" w:rsidP="002255AD">
            <w:pPr>
              <w:pStyle w:val="TableParagraph"/>
              <w:spacing w:before="30"/>
              <w:ind w:left="221" w:right="208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Nhiệm vụ</w:t>
            </w:r>
          </w:p>
        </w:tc>
      </w:tr>
      <w:tr w:rsidR="00871493" w:rsidRPr="00803365" w14:paraId="5BE4B067" w14:textId="77777777" w:rsidTr="002255AD">
        <w:trPr>
          <w:trHeight w:val="573"/>
        </w:trPr>
        <w:tc>
          <w:tcPr>
            <w:tcW w:w="708" w:type="dxa"/>
            <w:vAlign w:val="center"/>
          </w:tcPr>
          <w:p w14:paraId="0F4ABA33" w14:textId="77777777" w:rsidR="00871493" w:rsidRPr="00803365" w:rsidRDefault="0052700E" w:rsidP="002255AD">
            <w:pPr>
              <w:pStyle w:val="TableParagraph"/>
              <w:spacing w:line="298" w:lineRule="exact"/>
              <w:ind w:left="7"/>
              <w:rPr>
                <w:sz w:val="26"/>
              </w:rPr>
            </w:pPr>
            <w:r w:rsidRPr="00803365">
              <w:rPr>
                <w:w w:val="99"/>
                <w:sz w:val="26"/>
              </w:rPr>
              <w:t>1</w:t>
            </w:r>
          </w:p>
        </w:tc>
        <w:tc>
          <w:tcPr>
            <w:tcW w:w="3370" w:type="dxa"/>
            <w:vAlign w:val="center"/>
          </w:tcPr>
          <w:p w14:paraId="40D5F9D0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3687" w:type="dxa"/>
            <w:vAlign w:val="center"/>
          </w:tcPr>
          <w:p w14:paraId="6BDD7EBF" w14:textId="1C8EE1BE" w:rsidR="00871493" w:rsidRPr="00EF444C" w:rsidRDefault="00871493" w:rsidP="002255AD">
            <w:pPr>
              <w:pStyle w:val="TableParagraph"/>
              <w:rPr>
                <w:sz w:val="24"/>
                <w:lang w:val="vi-VN"/>
              </w:rPr>
            </w:pPr>
          </w:p>
        </w:tc>
        <w:tc>
          <w:tcPr>
            <w:tcW w:w="1557" w:type="dxa"/>
            <w:vAlign w:val="center"/>
          </w:tcPr>
          <w:p w14:paraId="2B544B97" w14:textId="77777777" w:rsidR="00871493" w:rsidRPr="00803365" w:rsidRDefault="0052700E" w:rsidP="002255AD">
            <w:pPr>
              <w:pStyle w:val="TableParagraph"/>
              <w:spacing w:line="298" w:lineRule="exact"/>
              <w:ind w:left="219" w:right="208"/>
              <w:rPr>
                <w:sz w:val="26"/>
              </w:rPr>
            </w:pPr>
            <w:r w:rsidRPr="00803365">
              <w:rPr>
                <w:sz w:val="26"/>
              </w:rPr>
              <w:t>Chủ</w:t>
            </w:r>
            <w:r w:rsidRPr="00803365">
              <w:rPr>
                <w:spacing w:val="-4"/>
                <w:sz w:val="26"/>
              </w:rPr>
              <w:t xml:space="preserve"> </w:t>
            </w:r>
            <w:r w:rsidRPr="00803365">
              <w:rPr>
                <w:sz w:val="26"/>
              </w:rPr>
              <w:t>tịch</w:t>
            </w:r>
          </w:p>
        </w:tc>
      </w:tr>
      <w:tr w:rsidR="00871493" w:rsidRPr="00803365" w14:paraId="2E377828" w14:textId="77777777" w:rsidTr="002255AD">
        <w:trPr>
          <w:trHeight w:val="566"/>
        </w:trPr>
        <w:tc>
          <w:tcPr>
            <w:tcW w:w="708" w:type="dxa"/>
            <w:vAlign w:val="center"/>
          </w:tcPr>
          <w:p w14:paraId="6F50435F" w14:textId="77777777" w:rsidR="00871493" w:rsidRPr="00803365" w:rsidRDefault="0052700E" w:rsidP="002255AD">
            <w:pPr>
              <w:pStyle w:val="TableParagraph"/>
              <w:spacing w:line="298" w:lineRule="exact"/>
              <w:ind w:left="7"/>
              <w:rPr>
                <w:sz w:val="26"/>
              </w:rPr>
            </w:pPr>
            <w:r w:rsidRPr="00803365">
              <w:rPr>
                <w:w w:val="99"/>
                <w:sz w:val="26"/>
              </w:rPr>
              <w:t>2</w:t>
            </w:r>
          </w:p>
        </w:tc>
        <w:tc>
          <w:tcPr>
            <w:tcW w:w="3370" w:type="dxa"/>
            <w:vAlign w:val="center"/>
          </w:tcPr>
          <w:p w14:paraId="75357930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3687" w:type="dxa"/>
            <w:vAlign w:val="center"/>
          </w:tcPr>
          <w:p w14:paraId="1F771303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1557" w:type="dxa"/>
            <w:vAlign w:val="center"/>
          </w:tcPr>
          <w:p w14:paraId="36211536" w14:textId="4A319A5D" w:rsidR="00871493" w:rsidRPr="00706678" w:rsidRDefault="0052700E" w:rsidP="002255AD">
            <w:pPr>
              <w:pStyle w:val="TableParagraph"/>
              <w:spacing w:line="298" w:lineRule="exact"/>
              <w:ind w:left="219" w:right="208"/>
              <w:rPr>
                <w:sz w:val="26"/>
                <w:lang w:val="en-US"/>
              </w:rPr>
            </w:pPr>
            <w:r w:rsidRPr="00803365">
              <w:rPr>
                <w:sz w:val="26"/>
              </w:rPr>
              <w:t>Ủy</w:t>
            </w:r>
            <w:r w:rsidRPr="00803365">
              <w:rPr>
                <w:spacing w:val="-2"/>
                <w:sz w:val="26"/>
              </w:rPr>
              <w:t xml:space="preserve"> </w:t>
            </w:r>
            <w:r w:rsidRPr="00803365">
              <w:rPr>
                <w:sz w:val="26"/>
              </w:rPr>
              <w:t>viên</w:t>
            </w:r>
            <w:r w:rsidR="00706678">
              <w:rPr>
                <w:sz w:val="26"/>
                <w:lang w:val="en-US"/>
              </w:rPr>
              <w:t xml:space="preserve"> phản biện</w:t>
            </w:r>
          </w:p>
        </w:tc>
      </w:tr>
      <w:tr w:rsidR="00871493" w:rsidRPr="00803365" w14:paraId="2DD1B804" w14:textId="77777777" w:rsidTr="002255AD">
        <w:trPr>
          <w:trHeight w:val="551"/>
        </w:trPr>
        <w:tc>
          <w:tcPr>
            <w:tcW w:w="708" w:type="dxa"/>
            <w:vAlign w:val="center"/>
          </w:tcPr>
          <w:p w14:paraId="1799B5E4" w14:textId="554AEEFF" w:rsidR="00871493" w:rsidRPr="0078018C" w:rsidRDefault="0078018C" w:rsidP="002255AD">
            <w:pPr>
              <w:pStyle w:val="TableParagraph"/>
              <w:spacing w:before="2"/>
              <w:ind w:left="7"/>
              <w:rPr>
                <w:sz w:val="26"/>
                <w:lang w:val="en-US"/>
              </w:rPr>
            </w:pPr>
            <w:r>
              <w:rPr>
                <w:w w:val="99"/>
                <w:sz w:val="26"/>
                <w:lang w:val="en-US"/>
              </w:rPr>
              <w:t>3</w:t>
            </w:r>
          </w:p>
        </w:tc>
        <w:tc>
          <w:tcPr>
            <w:tcW w:w="3370" w:type="dxa"/>
            <w:vAlign w:val="center"/>
          </w:tcPr>
          <w:p w14:paraId="7EE3BCD2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3687" w:type="dxa"/>
            <w:vAlign w:val="center"/>
          </w:tcPr>
          <w:p w14:paraId="01CFD20F" w14:textId="77777777" w:rsidR="00871493" w:rsidRPr="00803365" w:rsidRDefault="00871493" w:rsidP="002255AD">
            <w:pPr>
              <w:pStyle w:val="TableParagraph"/>
              <w:rPr>
                <w:sz w:val="24"/>
              </w:rPr>
            </w:pPr>
          </w:p>
        </w:tc>
        <w:tc>
          <w:tcPr>
            <w:tcW w:w="1557" w:type="dxa"/>
            <w:vAlign w:val="center"/>
          </w:tcPr>
          <w:p w14:paraId="1CBA300A" w14:textId="54A6C6F8" w:rsidR="00871493" w:rsidRPr="00803365" w:rsidRDefault="00221A3E" w:rsidP="00221A3E">
            <w:pPr>
              <w:pStyle w:val="TableParagraph"/>
              <w:spacing w:before="2"/>
              <w:ind w:left="221" w:right="208"/>
              <w:rPr>
                <w:sz w:val="26"/>
              </w:rPr>
            </w:pPr>
            <w:r>
              <w:rPr>
                <w:sz w:val="26"/>
                <w:lang w:val="en-US"/>
              </w:rPr>
              <w:t>Ủy viên t</w:t>
            </w:r>
            <w:r w:rsidR="0052700E" w:rsidRPr="00803365">
              <w:rPr>
                <w:sz w:val="26"/>
              </w:rPr>
              <w:t>hư</w:t>
            </w:r>
            <w:r w:rsidR="0052700E" w:rsidRPr="00803365">
              <w:rPr>
                <w:spacing w:val="-1"/>
                <w:sz w:val="26"/>
              </w:rPr>
              <w:t xml:space="preserve"> </w:t>
            </w:r>
            <w:r w:rsidR="0052700E" w:rsidRPr="00803365">
              <w:rPr>
                <w:sz w:val="26"/>
              </w:rPr>
              <w:t>ký</w:t>
            </w:r>
          </w:p>
        </w:tc>
      </w:tr>
    </w:tbl>
    <w:p w14:paraId="66384763" w14:textId="77777777" w:rsidR="0037157D" w:rsidRPr="00803365" w:rsidRDefault="0037157D">
      <w:pPr>
        <w:pStyle w:val="BodyText"/>
        <w:tabs>
          <w:tab w:val="left" w:leader="dot" w:pos="8036"/>
        </w:tabs>
        <w:spacing w:before="0"/>
        <w:ind w:left="906"/>
      </w:pPr>
    </w:p>
    <w:p w14:paraId="618D4DC3" w14:textId="14644859" w:rsidR="00871493" w:rsidRPr="00803365" w:rsidRDefault="0052700E" w:rsidP="001B6F8F">
      <w:pPr>
        <w:pStyle w:val="BodyText"/>
        <w:tabs>
          <w:tab w:val="left" w:leader="dot" w:pos="8036"/>
        </w:tabs>
        <w:spacing w:before="0"/>
      </w:pPr>
      <w:r w:rsidRPr="00803365">
        <w:t>Số</w:t>
      </w:r>
      <w:r w:rsidRPr="00803365">
        <w:rPr>
          <w:spacing w:val="-2"/>
        </w:rPr>
        <w:t xml:space="preserve"> </w:t>
      </w:r>
      <w:r w:rsidRPr="00803365">
        <w:t>thành</w:t>
      </w:r>
      <w:r w:rsidRPr="00803365">
        <w:rPr>
          <w:spacing w:val="-2"/>
        </w:rPr>
        <w:t xml:space="preserve"> </w:t>
      </w:r>
      <w:r w:rsidRPr="00803365">
        <w:t>viên</w:t>
      </w:r>
      <w:r w:rsidRPr="00803365">
        <w:rPr>
          <w:spacing w:val="-1"/>
        </w:rPr>
        <w:t xml:space="preserve"> </w:t>
      </w:r>
      <w:r w:rsidRPr="00803365">
        <w:t>có</w:t>
      </w:r>
      <w:r w:rsidRPr="00803365">
        <w:rPr>
          <w:spacing w:val="1"/>
        </w:rPr>
        <w:t xml:space="preserve"> </w:t>
      </w:r>
      <w:r w:rsidRPr="00803365">
        <w:t>mặt:</w:t>
      </w:r>
      <w:r w:rsidRPr="00803365">
        <w:rPr>
          <w:spacing w:val="-2"/>
        </w:rPr>
        <w:t xml:space="preserve"> </w:t>
      </w:r>
      <w:r w:rsidRPr="00803365">
        <w:t>........thành</w:t>
      </w:r>
      <w:r w:rsidRPr="00803365">
        <w:rPr>
          <w:spacing w:val="1"/>
        </w:rPr>
        <w:t xml:space="preserve"> </w:t>
      </w:r>
      <w:r w:rsidRPr="00803365">
        <w:t>viên;</w:t>
      </w:r>
      <w:r w:rsidRPr="00803365">
        <w:rPr>
          <w:spacing w:val="-2"/>
        </w:rPr>
        <w:t xml:space="preserve"> </w:t>
      </w:r>
      <w:r w:rsidRPr="00803365">
        <w:t>Số</w:t>
      </w:r>
      <w:r w:rsidRPr="00803365">
        <w:rPr>
          <w:spacing w:val="-1"/>
        </w:rPr>
        <w:t xml:space="preserve"> </w:t>
      </w:r>
      <w:r w:rsidRPr="00803365">
        <w:t>thành</w:t>
      </w:r>
      <w:r w:rsidRPr="00803365">
        <w:rPr>
          <w:spacing w:val="-1"/>
        </w:rPr>
        <w:t xml:space="preserve"> </w:t>
      </w:r>
      <w:r w:rsidRPr="00803365">
        <w:t>viên</w:t>
      </w:r>
      <w:r w:rsidRPr="00803365">
        <w:rPr>
          <w:spacing w:val="-2"/>
        </w:rPr>
        <w:t xml:space="preserve"> </w:t>
      </w:r>
      <w:r w:rsidRPr="00803365">
        <w:t>vắng:</w:t>
      </w:r>
      <w:r w:rsidRPr="00803365">
        <w:tab/>
        <w:t>thành</w:t>
      </w:r>
      <w:r w:rsidRPr="00803365">
        <w:rPr>
          <w:spacing w:val="-6"/>
        </w:rPr>
        <w:t xml:space="preserve"> </w:t>
      </w:r>
      <w:r w:rsidRPr="00803365">
        <w:t>viên.</w:t>
      </w:r>
    </w:p>
    <w:p w14:paraId="04ED29A7" w14:textId="77777777" w:rsidR="00871493" w:rsidRPr="00803365" w:rsidRDefault="00871493">
      <w:pPr>
        <w:pStyle w:val="BodyText"/>
        <w:spacing w:before="0"/>
        <w:ind w:left="0"/>
        <w:rPr>
          <w:sz w:val="28"/>
        </w:rPr>
      </w:pPr>
    </w:p>
    <w:p w14:paraId="2069A2C2" w14:textId="225EED07" w:rsidR="00871493" w:rsidRPr="00803365" w:rsidRDefault="00871493" w:rsidP="001D20B8">
      <w:pPr>
        <w:pStyle w:val="Heading1"/>
        <w:spacing w:before="185"/>
        <w:ind w:left="1594" w:right="1573" w:firstLine="0"/>
        <w:sectPr w:rsidR="00871493" w:rsidRPr="00803365">
          <w:type w:val="continuous"/>
          <w:pgSz w:w="12240" w:h="15840"/>
          <w:pgMar w:top="1440" w:right="1120" w:bottom="280" w:left="1100" w:header="720" w:footer="720" w:gutter="0"/>
          <w:cols w:space="720"/>
        </w:sectPr>
      </w:pPr>
    </w:p>
    <w:p w14:paraId="51B4DBBE" w14:textId="2EB7F9B0" w:rsidR="00206E78" w:rsidRPr="00803365" w:rsidRDefault="00206E78" w:rsidP="00206E78">
      <w:pPr>
        <w:pStyle w:val="BodyText"/>
        <w:spacing w:before="60" w:line="324" w:lineRule="auto"/>
        <w:ind w:left="0" w:right="114"/>
        <w:jc w:val="center"/>
        <w:rPr>
          <w:b/>
          <w:bCs/>
        </w:rPr>
      </w:pPr>
      <w:r w:rsidRPr="00803365">
        <w:rPr>
          <w:b/>
          <w:bCs/>
        </w:rPr>
        <w:lastRenderedPageBreak/>
        <w:t>NỘI</w:t>
      </w:r>
      <w:r w:rsidRPr="00803365">
        <w:rPr>
          <w:b/>
          <w:bCs/>
          <w:spacing w:val="-3"/>
        </w:rPr>
        <w:t xml:space="preserve"> </w:t>
      </w:r>
      <w:r w:rsidRPr="00803365">
        <w:rPr>
          <w:b/>
          <w:bCs/>
        </w:rPr>
        <w:t>DUNG</w:t>
      </w:r>
    </w:p>
    <w:p w14:paraId="0F95B71C" w14:textId="3B7AB4A2" w:rsidR="00871493" w:rsidRPr="00803365" w:rsidRDefault="0052700E" w:rsidP="004873D0">
      <w:pPr>
        <w:pStyle w:val="BodyText"/>
        <w:spacing w:before="60" w:line="324" w:lineRule="auto"/>
        <w:ind w:left="0" w:right="114" w:firstLine="720"/>
      </w:pPr>
      <w:r w:rsidRPr="00803365">
        <w:t>Bản tổng hợp các</w:t>
      </w:r>
      <w:r w:rsidRPr="00803365">
        <w:rPr>
          <w:spacing w:val="1"/>
        </w:rPr>
        <w:t xml:space="preserve"> </w:t>
      </w:r>
      <w:r w:rsidRPr="00803365">
        <w:t>nhận</w:t>
      </w:r>
      <w:r w:rsidRPr="00803365">
        <w:rPr>
          <w:spacing w:val="2"/>
        </w:rPr>
        <w:t xml:space="preserve"> </w:t>
      </w:r>
      <w:r w:rsidRPr="00803365">
        <w:t>xét của</w:t>
      </w:r>
      <w:r w:rsidRPr="00803365">
        <w:rPr>
          <w:spacing w:val="2"/>
        </w:rPr>
        <w:t xml:space="preserve"> </w:t>
      </w:r>
      <w:r w:rsidRPr="00803365">
        <w:t>các</w:t>
      </w:r>
      <w:r w:rsidRPr="00803365">
        <w:rPr>
          <w:spacing w:val="1"/>
        </w:rPr>
        <w:t xml:space="preserve"> </w:t>
      </w:r>
      <w:r w:rsidRPr="00803365">
        <w:t>thành viên</w:t>
      </w:r>
      <w:r w:rsidRPr="00803365">
        <w:rPr>
          <w:spacing w:val="5"/>
        </w:rPr>
        <w:t xml:space="preserve"> </w:t>
      </w:r>
      <w:r w:rsidRPr="00803365">
        <w:t>trong Hội đồng</w:t>
      </w:r>
      <w:r w:rsidRPr="00803365">
        <w:rPr>
          <w:spacing w:val="1"/>
        </w:rPr>
        <w:t xml:space="preserve"> </w:t>
      </w:r>
      <w:r w:rsidRPr="00803365">
        <w:t>Bảo</w:t>
      </w:r>
      <w:r w:rsidRPr="00803365">
        <w:rPr>
          <w:spacing w:val="3"/>
        </w:rPr>
        <w:t xml:space="preserve"> </w:t>
      </w:r>
      <w:r w:rsidRPr="00803365">
        <w:t>vệ</w:t>
      </w:r>
      <w:r w:rsidRPr="00803365">
        <w:rPr>
          <w:spacing w:val="3"/>
        </w:rPr>
        <w:t xml:space="preserve"> </w:t>
      </w:r>
      <w:r w:rsidRPr="00803365">
        <w:t>đề</w:t>
      </w:r>
      <w:r w:rsidRPr="00803365">
        <w:rPr>
          <w:spacing w:val="1"/>
        </w:rPr>
        <w:t xml:space="preserve"> </w:t>
      </w:r>
      <w:r w:rsidRPr="00803365">
        <w:t>cương luận</w:t>
      </w:r>
      <w:r w:rsidR="00C81EDA">
        <w:rPr>
          <w:lang w:val="vi-VN"/>
        </w:rPr>
        <w:t xml:space="preserve"> </w:t>
      </w:r>
      <w:r w:rsidRPr="00803365">
        <w:rPr>
          <w:spacing w:val="-62"/>
        </w:rPr>
        <w:t xml:space="preserve"> </w:t>
      </w:r>
      <w:r w:rsidRPr="00803365">
        <w:t>án</w:t>
      </w:r>
      <w:r w:rsidRPr="00803365">
        <w:rPr>
          <w:spacing w:val="-1"/>
        </w:rPr>
        <w:t xml:space="preserve"> </w:t>
      </w:r>
      <w:r w:rsidRPr="00803365">
        <w:t>tiến</w:t>
      </w:r>
      <w:r w:rsidRPr="00803365">
        <w:rPr>
          <w:spacing w:val="-1"/>
        </w:rPr>
        <w:t xml:space="preserve"> </w:t>
      </w:r>
      <w:r w:rsidRPr="00803365">
        <w:t>sĩ</w:t>
      </w:r>
      <w:r w:rsidRPr="00803365">
        <w:rPr>
          <w:spacing w:val="-1"/>
        </w:rPr>
        <w:t xml:space="preserve"> </w:t>
      </w:r>
      <w:r w:rsidRPr="00803365">
        <w:t>được</w:t>
      </w:r>
      <w:r w:rsidRPr="00803365">
        <w:rPr>
          <w:spacing w:val="-1"/>
        </w:rPr>
        <w:t xml:space="preserve"> </w:t>
      </w:r>
      <w:r w:rsidRPr="00803365">
        <w:t>Thư ký</w:t>
      </w:r>
      <w:r w:rsidRPr="00803365">
        <w:rPr>
          <w:spacing w:val="1"/>
        </w:rPr>
        <w:t xml:space="preserve"> </w:t>
      </w:r>
      <w:r w:rsidRPr="00803365">
        <w:t>Hội</w:t>
      </w:r>
      <w:r w:rsidRPr="00803365">
        <w:rPr>
          <w:spacing w:val="-1"/>
        </w:rPr>
        <w:t xml:space="preserve"> </w:t>
      </w:r>
      <w:r w:rsidRPr="00803365">
        <w:t>đồng</w:t>
      </w:r>
      <w:r w:rsidRPr="00803365">
        <w:rPr>
          <w:spacing w:val="-2"/>
        </w:rPr>
        <w:t xml:space="preserve"> </w:t>
      </w:r>
      <w:r w:rsidRPr="00803365">
        <w:t>tóm</w:t>
      </w:r>
      <w:r w:rsidRPr="00803365">
        <w:rPr>
          <w:spacing w:val="-1"/>
        </w:rPr>
        <w:t xml:space="preserve"> </w:t>
      </w:r>
      <w:r w:rsidRPr="00803365">
        <w:t>tắt</w:t>
      </w:r>
      <w:r w:rsidRPr="00803365">
        <w:rPr>
          <w:spacing w:val="1"/>
        </w:rPr>
        <w:t xml:space="preserve"> </w:t>
      </w:r>
      <w:r w:rsidRPr="00803365">
        <w:t>vào</w:t>
      </w:r>
      <w:r w:rsidRPr="00803365">
        <w:rPr>
          <w:spacing w:val="-1"/>
        </w:rPr>
        <w:t xml:space="preserve"> </w:t>
      </w:r>
      <w:r w:rsidRPr="00803365">
        <w:t>các</w:t>
      </w:r>
      <w:r w:rsidRPr="00803365">
        <w:rPr>
          <w:spacing w:val="-1"/>
        </w:rPr>
        <w:t xml:space="preserve"> </w:t>
      </w:r>
      <w:r w:rsidRPr="00803365">
        <w:t>mục sau:</w:t>
      </w:r>
    </w:p>
    <w:p w14:paraId="7D9E5D59" w14:textId="77777777" w:rsidR="00871493" w:rsidRPr="00803365" w:rsidRDefault="0052700E">
      <w:pPr>
        <w:pStyle w:val="Heading1"/>
        <w:numPr>
          <w:ilvl w:val="1"/>
          <w:numId w:val="1"/>
        </w:numPr>
        <w:tabs>
          <w:tab w:val="left" w:pos="1166"/>
        </w:tabs>
        <w:spacing w:line="298" w:lineRule="exact"/>
        <w:jc w:val="left"/>
      </w:pPr>
      <w:r w:rsidRPr="00803365">
        <w:t>Hình</w:t>
      </w:r>
      <w:r w:rsidRPr="00803365">
        <w:rPr>
          <w:spacing w:val="-3"/>
        </w:rPr>
        <w:t xml:space="preserve"> </w:t>
      </w:r>
      <w:r w:rsidRPr="00803365">
        <w:t>thức</w:t>
      </w:r>
    </w:p>
    <w:p w14:paraId="3F7017AB" w14:textId="77777777" w:rsidR="00871493" w:rsidRPr="00803365" w:rsidRDefault="0052700E">
      <w:pPr>
        <w:pStyle w:val="BodyText"/>
        <w:spacing w:before="106"/>
      </w:pPr>
      <w:r w:rsidRPr="00803365">
        <w:t>.............................................................................................................................................</w:t>
      </w:r>
    </w:p>
    <w:p w14:paraId="4A48CA2C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6580C5A9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82BCFC5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63CE7734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2C00067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1ADC2239" w14:textId="77777777" w:rsidR="00871493" w:rsidRPr="00803365" w:rsidRDefault="0052700E">
      <w:pPr>
        <w:pStyle w:val="Heading1"/>
        <w:numPr>
          <w:ilvl w:val="1"/>
          <w:numId w:val="1"/>
        </w:numPr>
        <w:tabs>
          <w:tab w:val="left" w:pos="1166"/>
        </w:tabs>
        <w:spacing w:before="107"/>
        <w:jc w:val="left"/>
      </w:pPr>
      <w:r w:rsidRPr="00803365">
        <w:t>Nội</w:t>
      </w:r>
      <w:r w:rsidRPr="00803365">
        <w:rPr>
          <w:spacing w:val="-2"/>
        </w:rPr>
        <w:t xml:space="preserve"> </w:t>
      </w:r>
      <w:r w:rsidRPr="00803365">
        <w:t>dung</w:t>
      </w:r>
    </w:p>
    <w:p w14:paraId="0A199E08" w14:textId="77777777" w:rsidR="00871493" w:rsidRPr="00803365" w:rsidRDefault="0052700E">
      <w:pPr>
        <w:pStyle w:val="Heading2"/>
        <w:numPr>
          <w:ilvl w:val="2"/>
          <w:numId w:val="1"/>
        </w:numPr>
        <w:tabs>
          <w:tab w:val="left" w:pos="1361"/>
        </w:tabs>
        <w:ind w:hanging="455"/>
        <w:jc w:val="left"/>
      </w:pPr>
      <w:r w:rsidRPr="00803365">
        <w:t>Ý</w:t>
      </w:r>
      <w:r w:rsidRPr="00803365">
        <w:rPr>
          <w:spacing w:val="-2"/>
        </w:rPr>
        <w:t xml:space="preserve"> </w:t>
      </w:r>
      <w:r w:rsidRPr="00803365">
        <w:t>nghĩa</w:t>
      </w:r>
      <w:r w:rsidRPr="00803365">
        <w:rPr>
          <w:spacing w:val="-2"/>
        </w:rPr>
        <w:t xml:space="preserve"> </w:t>
      </w:r>
      <w:r w:rsidRPr="00803365">
        <w:t>khoa</w:t>
      </w:r>
      <w:r w:rsidRPr="00803365">
        <w:rPr>
          <w:spacing w:val="-2"/>
        </w:rPr>
        <w:t xml:space="preserve"> </w:t>
      </w:r>
      <w:r w:rsidRPr="00803365">
        <w:t>học,</w:t>
      </w:r>
      <w:r w:rsidRPr="00803365">
        <w:rPr>
          <w:spacing w:val="2"/>
        </w:rPr>
        <w:t xml:space="preserve"> </w:t>
      </w:r>
      <w:r w:rsidRPr="00803365">
        <w:t>thực</w:t>
      </w:r>
      <w:r w:rsidRPr="00803365">
        <w:rPr>
          <w:spacing w:val="-1"/>
        </w:rPr>
        <w:t xml:space="preserve"> </w:t>
      </w:r>
      <w:r w:rsidRPr="00803365">
        <w:t>tiễn</w:t>
      </w:r>
      <w:r w:rsidRPr="00803365">
        <w:rPr>
          <w:spacing w:val="-2"/>
        </w:rPr>
        <w:t xml:space="preserve"> </w:t>
      </w:r>
      <w:r w:rsidRPr="00803365">
        <w:t>và tính</w:t>
      </w:r>
      <w:r w:rsidRPr="00803365">
        <w:rPr>
          <w:spacing w:val="-1"/>
        </w:rPr>
        <w:t xml:space="preserve"> </w:t>
      </w:r>
      <w:r w:rsidRPr="00803365">
        <w:t>cấp</w:t>
      </w:r>
      <w:r w:rsidRPr="00803365">
        <w:rPr>
          <w:spacing w:val="-2"/>
        </w:rPr>
        <w:t xml:space="preserve"> </w:t>
      </w:r>
      <w:r w:rsidRPr="00803365">
        <w:t>thiết</w:t>
      </w:r>
      <w:r w:rsidRPr="00803365">
        <w:rPr>
          <w:spacing w:val="-2"/>
        </w:rPr>
        <w:t xml:space="preserve"> </w:t>
      </w:r>
      <w:r w:rsidRPr="00803365">
        <w:t>của</w:t>
      </w:r>
      <w:r w:rsidRPr="00803365">
        <w:rPr>
          <w:spacing w:val="-2"/>
        </w:rPr>
        <w:t xml:space="preserve"> </w:t>
      </w:r>
      <w:r w:rsidRPr="00803365">
        <w:t>luận</w:t>
      </w:r>
      <w:r w:rsidRPr="00803365">
        <w:rPr>
          <w:spacing w:val="-1"/>
        </w:rPr>
        <w:t xml:space="preserve"> </w:t>
      </w:r>
      <w:r w:rsidRPr="00803365">
        <w:t>án</w:t>
      </w:r>
    </w:p>
    <w:p w14:paraId="13D061AA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3C3F788C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6A0058C4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2A5A431A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63CD0580" w14:textId="77777777" w:rsidR="00871493" w:rsidRPr="00803365" w:rsidRDefault="0052700E">
      <w:pPr>
        <w:pStyle w:val="BodyText"/>
        <w:spacing w:before="106"/>
      </w:pPr>
      <w:r w:rsidRPr="00803365">
        <w:t>.............................................................................................................................................</w:t>
      </w:r>
    </w:p>
    <w:p w14:paraId="43249041" w14:textId="6CBEF529" w:rsidR="007270D2" w:rsidRDefault="0052700E" w:rsidP="007270D2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6B122EC3" w14:textId="3398D93D" w:rsidR="007270D2" w:rsidRDefault="007270D2" w:rsidP="007270D2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9D2D04E" w14:textId="778DFD53" w:rsidR="007270D2" w:rsidRPr="007270D2" w:rsidRDefault="007270D2" w:rsidP="007270D2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2B2949AF" w14:textId="77777777" w:rsidR="00871493" w:rsidRPr="00803365" w:rsidRDefault="0052700E">
      <w:pPr>
        <w:pStyle w:val="Heading2"/>
        <w:numPr>
          <w:ilvl w:val="2"/>
          <w:numId w:val="1"/>
        </w:numPr>
        <w:tabs>
          <w:tab w:val="left" w:pos="1385"/>
        </w:tabs>
        <w:spacing w:line="324" w:lineRule="auto"/>
        <w:ind w:left="340" w:right="318" w:firstLine="566"/>
        <w:jc w:val="left"/>
      </w:pPr>
      <w:r w:rsidRPr="00803365">
        <w:t>Sự</w:t>
      </w:r>
      <w:r w:rsidRPr="00803365">
        <w:rPr>
          <w:spacing w:val="23"/>
        </w:rPr>
        <w:t xml:space="preserve"> </w:t>
      </w:r>
      <w:r w:rsidRPr="00803365">
        <w:t>không</w:t>
      </w:r>
      <w:r w:rsidRPr="00803365">
        <w:rPr>
          <w:spacing w:val="22"/>
        </w:rPr>
        <w:t xml:space="preserve"> </w:t>
      </w:r>
      <w:r w:rsidRPr="00803365">
        <w:t>trùng</w:t>
      </w:r>
      <w:r w:rsidRPr="00803365">
        <w:rPr>
          <w:spacing w:val="23"/>
        </w:rPr>
        <w:t xml:space="preserve"> </w:t>
      </w:r>
      <w:r w:rsidRPr="00803365">
        <w:t>lặp</w:t>
      </w:r>
      <w:r w:rsidRPr="00803365">
        <w:rPr>
          <w:spacing w:val="22"/>
        </w:rPr>
        <w:t xml:space="preserve"> </w:t>
      </w:r>
      <w:r w:rsidRPr="00803365">
        <w:t>của</w:t>
      </w:r>
      <w:r w:rsidRPr="00803365">
        <w:rPr>
          <w:spacing w:val="23"/>
        </w:rPr>
        <w:t xml:space="preserve"> </w:t>
      </w:r>
      <w:r w:rsidRPr="00803365">
        <w:t>luận</w:t>
      </w:r>
      <w:r w:rsidRPr="00803365">
        <w:rPr>
          <w:spacing w:val="22"/>
        </w:rPr>
        <w:t xml:space="preserve"> </w:t>
      </w:r>
      <w:r w:rsidRPr="00803365">
        <w:t>án</w:t>
      </w:r>
      <w:r w:rsidRPr="00803365">
        <w:rPr>
          <w:spacing w:val="22"/>
        </w:rPr>
        <w:t xml:space="preserve"> </w:t>
      </w:r>
      <w:r w:rsidRPr="00803365">
        <w:t>so</w:t>
      </w:r>
      <w:r w:rsidRPr="00803365">
        <w:rPr>
          <w:spacing w:val="23"/>
        </w:rPr>
        <w:t xml:space="preserve"> </w:t>
      </w:r>
      <w:r w:rsidRPr="00803365">
        <w:t>với</w:t>
      </w:r>
      <w:r w:rsidRPr="00803365">
        <w:rPr>
          <w:spacing w:val="24"/>
        </w:rPr>
        <w:t xml:space="preserve"> </w:t>
      </w:r>
      <w:r w:rsidRPr="00803365">
        <w:t>các</w:t>
      </w:r>
      <w:r w:rsidRPr="00803365">
        <w:rPr>
          <w:spacing w:val="23"/>
        </w:rPr>
        <w:t xml:space="preserve"> </w:t>
      </w:r>
      <w:r w:rsidRPr="00803365">
        <w:t>công</w:t>
      </w:r>
      <w:r w:rsidRPr="00803365">
        <w:rPr>
          <w:spacing w:val="22"/>
        </w:rPr>
        <w:t xml:space="preserve"> </w:t>
      </w:r>
      <w:r w:rsidRPr="00803365">
        <w:t>trình</w:t>
      </w:r>
      <w:r w:rsidRPr="00803365">
        <w:rPr>
          <w:spacing w:val="22"/>
        </w:rPr>
        <w:t xml:space="preserve"> </w:t>
      </w:r>
      <w:r w:rsidRPr="00803365">
        <w:t>đã</w:t>
      </w:r>
      <w:r w:rsidRPr="00803365">
        <w:rPr>
          <w:spacing w:val="23"/>
        </w:rPr>
        <w:t xml:space="preserve"> </w:t>
      </w:r>
      <w:r w:rsidRPr="00803365">
        <w:t>công</w:t>
      </w:r>
      <w:r w:rsidRPr="00803365">
        <w:rPr>
          <w:spacing w:val="22"/>
        </w:rPr>
        <w:t xml:space="preserve"> </w:t>
      </w:r>
      <w:r w:rsidRPr="00803365">
        <w:t>bố</w:t>
      </w:r>
      <w:r w:rsidRPr="00803365">
        <w:rPr>
          <w:spacing w:val="23"/>
        </w:rPr>
        <w:t xml:space="preserve"> </w:t>
      </w:r>
      <w:r w:rsidRPr="00803365">
        <w:t>trong</w:t>
      </w:r>
      <w:r w:rsidRPr="00803365">
        <w:rPr>
          <w:spacing w:val="22"/>
        </w:rPr>
        <w:t xml:space="preserve"> </w:t>
      </w:r>
      <w:r w:rsidRPr="00803365">
        <w:t>và</w:t>
      </w:r>
      <w:r w:rsidRPr="00803365">
        <w:rPr>
          <w:spacing w:val="-62"/>
        </w:rPr>
        <w:t xml:space="preserve"> </w:t>
      </w:r>
      <w:r w:rsidRPr="00803365">
        <w:t>ngoài</w:t>
      </w:r>
      <w:r w:rsidRPr="00803365">
        <w:rPr>
          <w:spacing w:val="-2"/>
        </w:rPr>
        <w:t xml:space="preserve"> </w:t>
      </w:r>
      <w:r w:rsidRPr="00803365">
        <w:t>nước;</w:t>
      </w:r>
      <w:r w:rsidRPr="00803365">
        <w:rPr>
          <w:spacing w:val="2"/>
        </w:rPr>
        <w:t xml:space="preserve"> </w:t>
      </w:r>
      <w:r w:rsidRPr="00803365">
        <w:t>tính</w:t>
      </w:r>
      <w:r w:rsidRPr="00803365">
        <w:rPr>
          <w:spacing w:val="-2"/>
        </w:rPr>
        <w:t xml:space="preserve"> </w:t>
      </w:r>
      <w:r w:rsidRPr="00803365">
        <w:t>rõ</w:t>
      </w:r>
      <w:r w:rsidRPr="00803365">
        <w:rPr>
          <w:spacing w:val="-1"/>
        </w:rPr>
        <w:t xml:space="preserve"> </w:t>
      </w:r>
      <w:r w:rsidRPr="00803365">
        <w:t>ràng</w:t>
      </w:r>
      <w:r w:rsidRPr="00803365">
        <w:rPr>
          <w:spacing w:val="-1"/>
        </w:rPr>
        <w:t xml:space="preserve"> </w:t>
      </w:r>
      <w:r w:rsidRPr="00803365">
        <w:t>và</w:t>
      </w:r>
      <w:r w:rsidRPr="00803365">
        <w:rPr>
          <w:spacing w:val="-2"/>
        </w:rPr>
        <w:t xml:space="preserve"> </w:t>
      </w:r>
      <w:r w:rsidRPr="00803365">
        <w:t>đầy</w:t>
      </w:r>
      <w:r w:rsidRPr="00803365">
        <w:rPr>
          <w:spacing w:val="2"/>
        </w:rPr>
        <w:t xml:space="preserve"> </w:t>
      </w:r>
      <w:r w:rsidRPr="00803365">
        <w:t>đủ</w:t>
      </w:r>
      <w:r w:rsidRPr="00803365">
        <w:rPr>
          <w:spacing w:val="-1"/>
        </w:rPr>
        <w:t xml:space="preserve"> </w:t>
      </w:r>
      <w:r w:rsidRPr="00803365">
        <w:t>trong</w:t>
      </w:r>
      <w:r w:rsidRPr="00803365">
        <w:rPr>
          <w:spacing w:val="-2"/>
        </w:rPr>
        <w:t xml:space="preserve"> </w:t>
      </w:r>
      <w:r w:rsidRPr="00803365">
        <w:t>trích</w:t>
      </w:r>
      <w:r w:rsidRPr="00803365">
        <w:rPr>
          <w:spacing w:val="-1"/>
        </w:rPr>
        <w:t xml:space="preserve"> </w:t>
      </w:r>
      <w:r w:rsidRPr="00803365">
        <w:t>dẫn</w:t>
      </w:r>
      <w:r w:rsidRPr="00803365">
        <w:rPr>
          <w:spacing w:val="-1"/>
        </w:rPr>
        <w:t xml:space="preserve"> </w:t>
      </w:r>
      <w:r w:rsidRPr="00803365">
        <w:t>tài liệu</w:t>
      </w:r>
      <w:r w:rsidRPr="00803365">
        <w:rPr>
          <w:spacing w:val="-1"/>
        </w:rPr>
        <w:t xml:space="preserve"> </w:t>
      </w:r>
      <w:r w:rsidRPr="00803365">
        <w:t>tham</w:t>
      </w:r>
      <w:r w:rsidRPr="00803365">
        <w:rPr>
          <w:spacing w:val="-1"/>
        </w:rPr>
        <w:t xml:space="preserve"> </w:t>
      </w:r>
      <w:r w:rsidRPr="00803365">
        <w:t>khảo</w:t>
      </w:r>
    </w:p>
    <w:p w14:paraId="69FC859B" w14:textId="77777777" w:rsidR="00871493" w:rsidRPr="00803365" w:rsidRDefault="0052700E">
      <w:pPr>
        <w:pStyle w:val="BodyText"/>
        <w:spacing w:before="0" w:line="298" w:lineRule="exact"/>
      </w:pPr>
      <w:r w:rsidRPr="00803365">
        <w:t>.............................................................................................................................................</w:t>
      </w:r>
    </w:p>
    <w:p w14:paraId="179E6CA5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33BAA78C" w14:textId="77777777" w:rsidR="00871493" w:rsidRPr="00803365" w:rsidRDefault="0052700E">
      <w:pPr>
        <w:pStyle w:val="BodyText"/>
        <w:spacing w:before="106"/>
      </w:pPr>
      <w:r w:rsidRPr="00803365">
        <w:t>.............................................................................................................................................</w:t>
      </w:r>
    </w:p>
    <w:p w14:paraId="1ABA62C7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B6C399E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24F677A1" w14:textId="75E91A12" w:rsidR="00D56FFC" w:rsidRPr="00803365" w:rsidRDefault="0052700E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  <w:r w:rsidR="00D56FFC" w:rsidRPr="00D56FFC">
        <w:t xml:space="preserve"> </w:t>
      </w:r>
      <w:r w:rsidR="00D56FFC" w:rsidRPr="00803365">
        <w:t>.............................................................................................................................................</w:t>
      </w:r>
    </w:p>
    <w:p w14:paraId="1E5830D6" w14:textId="77777777" w:rsidR="00D56FFC" w:rsidRPr="00803365" w:rsidRDefault="00D56FFC" w:rsidP="00D56FFC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385630F3" w14:textId="77777777" w:rsidR="00D56FFC" w:rsidRDefault="00D56FFC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D3C53D0" w14:textId="2E681360" w:rsidR="007270D2" w:rsidRDefault="007270D2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69BC2848" w14:textId="72624D43" w:rsidR="007270D2" w:rsidRDefault="007270D2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6CBD9262" w14:textId="7172ABEC" w:rsidR="00871493" w:rsidRPr="00803365" w:rsidRDefault="0052700E" w:rsidP="009B48D7">
      <w:pPr>
        <w:pStyle w:val="Heading2"/>
        <w:numPr>
          <w:ilvl w:val="2"/>
          <w:numId w:val="1"/>
        </w:numPr>
        <w:tabs>
          <w:tab w:val="left" w:pos="1380"/>
        </w:tabs>
        <w:spacing w:before="105" w:line="326" w:lineRule="auto"/>
        <w:ind w:left="340" w:right="318" w:firstLine="566"/>
        <w:jc w:val="left"/>
      </w:pPr>
      <w:r w:rsidRPr="00803365">
        <w:lastRenderedPageBreak/>
        <w:t>Sự</w:t>
      </w:r>
      <w:r w:rsidRPr="00803365">
        <w:rPr>
          <w:spacing w:val="20"/>
        </w:rPr>
        <w:t xml:space="preserve"> </w:t>
      </w:r>
      <w:r w:rsidRPr="00803365">
        <w:t>phù</w:t>
      </w:r>
      <w:r w:rsidRPr="00803365">
        <w:rPr>
          <w:spacing w:val="18"/>
        </w:rPr>
        <w:t xml:space="preserve"> </w:t>
      </w:r>
      <w:r w:rsidRPr="00803365">
        <w:t>hợp</w:t>
      </w:r>
      <w:r w:rsidRPr="00803365">
        <w:rPr>
          <w:spacing w:val="19"/>
        </w:rPr>
        <w:t xml:space="preserve"> </w:t>
      </w:r>
      <w:r w:rsidRPr="00803365">
        <w:t>giữa</w:t>
      </w:r>
      <w:r w:rsidRPr="00803365">
        <w:rPr>
          <w:spacing w:val="19"/>
        </w:rPr>
        <w:t xml:space="preserve"> </w:t>
      </w:r>
      <w:r w:rsidRPr="00803365">
        <w:t>tên</w:t>
      </w:r>
      <w:r w:rsidRPr="00803365">
        <w:rPr>
          <w:spacing w:val="16"/>
        </w:rPr>
        <w:t xml:space="preserve"> </w:t>
      </w:r>
      <w:r w:rsidRPr="00803365">
        <w:t>đề</w:t>
      </w:r>
      <w:r w:rsidRPr="00803365">
        <w:rPr>
          <w:spacing w:val="20"/>
        </w:rPr>
        <w:t xml:space="preserve"> </w:t>
      </w:r>
      <w:r w:rsidRPr="00803365">
        <w:t>cương</w:t>
      </w:r>
      <w:r w:rsidRPr="00803365">
        <w:rPr>
          <w:spacing w:val="18"/>
        </w:rPr>
        <w:t xml:space="preserve"> </w:t>
      </w:r>
      <w:r w:rsidRPr="00803365">
        <w:t>luận</w:t>
      </w:r>
      <w:r w:rsidRPr="00803365">
        <w:rPr>
          <w:spacing w:val="18"/>
        </w:rPr>
        <w:t xml:space="preserve"> </w:t>
      </w:r>
      <w:r w:rsidRPr="00803365">
        <w:t>án</w:t>
      </w:r>
      <w:r w:rsidRPr="00803365">
        <w:rPr>
          <w:spacing w:val="22"/>
        </w:rPr>
        <w:t xml:space="preserve"> </w:t>
      </w:r>
      <w:r w:rsidRPr="00803365">
        <w:t>với</w:t>
      </w:r>
      <w:r w:rsidRPr="00803365">
        <w:rPr>
          <w:spacing w:val="16"/>
        </w:rPr>
        <w:t xml:space="preserve"> </w:t>
      </w:r>
      <w:r w:rsidRPr="00803365">
        <w:t>nội</w:t>
      </w:r>
      <w:r w:rsidRPr="00803365">
        <w:rPr>
          <w:spacing w:val="19"/>
        </w:rPr>
        <w:t xml:space="preserve"> </w:t>
      </w:r>
      <w:r w:rsidRPr="00803365">
        <w:t>dung</w:t>
      </w:r>
      <w:r w:rsidRPr="00803365">
        <w:rPr>
          <w:spacing w:val="16"/>
        </w:rPr>
        <w:t xml:space="preserve"> </w:t>
      </w:r>
      <w:r w:rsidRPr="00803365">
        <w:t>chuyên</w:t>
      </w:r>
      <w:r w:rsidRPr="00803365">
        <w:rPr>
          <w:spacing w:val="21"/>
        </w:rPr>
        <w:t xml:space="preserve"> </w:t>
      </w:r>
      <w:r w:rsidRPr="00803365">
        <w:t>ngành,</w:t>
      </w:r>
      <w:r w:rsidRPr="00803365">
        <w:rPr>
          <w:spacing w:val="19"/>
        </w:rPr>
        <w:t xml:space="preserve"> </w:t>
      </w:r>
      <w:r w:rsidRPr="00803365">
        <w:t>hướng</w:t>
      </w:r>
      <w:r w:rsidRPr="00803365">
        <w:rPr>
          <w:spacing w:val="-62"/>
        </w:rPr>
        <w:t xml:space="preserve"> </w:t>
      </w:r>
      <w:r w:rsidRPr="00803365">
        <w:t>nghiên</w:t>
      </w:r>
      <w:r w:rsidRPr="00803365">
        <w:rPr>
          <w:spacing w:val="-2"/>
        </w:rPr>
        <w:t xml:space="preserve"> </w:t>
      </w:r>
      <w:r w:rsidRPr="00803365">
        <w:t>cứu</w:t>
      </w:r>
    </w:p>
    <w:p w14:paraId="3FA5ACC4" w14:textId="77777777" w:rsidR="009B48D7" w:rsidRPr="00803365" w:rsidRDefault="009B48D7" w:rsidP="009B48D7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51E1BC16" w14:textId="77777777" w:rsidR="009B48D7" w:rsidRPr="00803365" w:rsidRDefault="009B48D7" w:rsidP="009B48D7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5BF96C83" w14:textId="77777777" w:rsidR="009B48D7" w:rsidRPr="00803365" w:rsidRDefault="009B48D7" w:rsidP="009B48D7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AC4B33D" w14:textId="77777777" w:rsidR="009B48D7" w:rsidRPr="00803365" w:rsidRDefault="009B48D7" w:rsidP="009B48D7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530F8403" w14:textId="77777777" w:rsidR="00D56FFC" w:rsidRPr="00803365" w:rsidRDefault="00D56FFC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5483D09" w14:textId="77777777" w:rsidR="00D56FFC" w:rsidRPr="00803365" w:rsidRDefault="00D56FFC" w:rsidP="00D56FFC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F5A42DC" w14:textId="77777777" w:rsidR="00D56FFC" w:rsidRDefault="00D56FFC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03AEDE3" w14:textId="2FC502B2" w:rsidR="007270D2" w:rsidRDefault="007270D2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3405295A" w14:textId="45102E7F" w:rsidR="007270D2" w:rsidRPr="00803365" w:rsidRDefault="007270D2" w:rsidP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48B40BB" w14:textId="77777777" w:rsidR="00871493" w:rsidRPr="00803365" w:rsidRDefault="0052700E">
      <w:pPr>
        <w:pStyle w:val="ListParagraph"/>
        <w:numPr>
          <w:ilvl w:val="2"/>
          <w:numId w:val="1"/>
        </w:numPr>
        <w:tabs>
          <w:tab w:val="left" w:pos="1361"/>
        </w:tabs>
        <w:ind w:hanging="455"/>
        <w:jc w:val="left"/>
        <w:rPr>
          <w:b/>
          <w:i/>
          <w:sz w:val="26"/>
        </w:rPr>
      </w:pPr>
      <w:r w:rsidRPr="00803365">
        <w:rPr>
          <w:b/>
          <w:i/>
          <w:sz w:val="26"/>
        </w:rPr>
        <w:t>Nhận</w:t>
      </w:r>
      <w:r w:rsidRPr="00803365">
        <w:rPr>
          <w:b/>
          <w:i/>
          <w:spacing w:val="-3"/>
          <w:sz w:val="26"/>
        </w:rPr>
        <w:t xml:space="preserve"> </w:t>
      </w:r>
      <w:r w:rsidRPr="00803365">
        <w:rPr>
          <w:b/>
          <w:i/>
          <w:sz w:val="26"/>
        </w:rPr>
        <w:t>xét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về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độ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tin cậy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và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tính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hiện</w:t>
      </w:r>
      <w:r w:rsidRPr="00803365">
        <w:rPr>
          <w:b/>
          <w:i/>
          <w:spacing w:val="-1"/>
          <w:sz w:val="26"/>
        </w:rPr>
        <w:t xml:space="preserve"> </w:t>
      </w:r>
      <w:r w:rsidRPr="00803365">
        <w:rPr>
          <w:b/>
          <w:i/>
          <w:sz w:val="26"/>
        </w:rPr>
        <w:t>đại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của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phương</w:t>
      </w:r>
      <w:r w:rsidRPr="00803365">
        <w:rPr>
          <w:b/>
          <w:i/>
          <w:spacing w:val="1"/>
          <w:sz w:val="26"/>
        </w:rPr>
        <w:t xml:space="preserve"> </w:t>
      </w:r>
      <w:r w:rsidRPr="00803365">
        <w:rPr>
          <w:b/>
          <w:i/>
          <w:sz w:val="26"/>
        </w:rPr>
        <w:t>pháp nghiên</w:t>
      </w:r>
      <w:r w:rsidRPr="00803365">
        <w:rPr>
          <w:b/>
          <w:i/>
          <w:spacing w:val="-2"/>
          <w:sz w:val="26"/>
        </w:rPr>
        <w:t xml:space="preserve"> </w:t>
      </w:r>
      <w:r w:rsidRPr="00803365">
        <w:rPr>
          <w:b/>
          <w:i/>
          <w:sz w:val="26"/>
        </w:rPr>
        <w:t>cứu</w:t>
      </w:r>
    </w:p>
    <w:p w14:paraId="3D3EFD9B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3493FB93" w14:textId="77777777" w:rsidR="00871493" w:rsidRPr="00803365" w:rsidRDefault="0052700E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2C270F32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17EAE01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3E64916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548E9A0C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DB89C04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</w:t>
      </w:r>
    </w:p>
    <w:p w14:paraId="2E46479B" w14:textId="77777777" w:rsidR="00871493" w:rsidRDefault="0052700E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43B8351E" w14:textId="77777777" w:rsidR="007270D2" w:rsidRDefault="007270D2" w:rsidP="007270D2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5935CC6A" w14:textId="0CDA8DC1" w:rsidR="00871493" w:rsidRPr="007270D2" w:rsidRDefault="007270D2" w:rsidP="007270D2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7FEFE6CE" w14:textId="77777777" w:rsidR="00871493" w:rsidRPr="00803365" w:rsidRDefault="0052700E">
      <w:pPr>
        <w:pStyle w:val="Heading2"/>
        <w:numPr>
          <w:ilvl w:val="2"/>
          <w:numId w:val="1"/>
        </w:numPr>
        <w:tabs>
          <w:tab w:val="left" w:pos="1426"/>
        </w:tabs>
        <w:spacing w:before="186"/>
        <w:ind w:left="1425" w:hanging="455"/>
        <w:jc w:val="left"/>
      </w:pPr>
      <w:r w:rsidRPr="00803365">
        <w:t>Những</w:t>
      </w:r>
      <w:r w:rsidRPr="00803365">
        <w:rPr>
          <w:spacing w:val="-3"/>
        </w:rPr>
        <w:t xml:space="preserve"> </w:t>
      </w:r>
      <w:r w:rsidRPr="00803365">
        <w:t>dự</w:t>
      </w:r>
      <w:r w:rsidRPr="00803365">
        <w:rPr>
          <w:spacing w:val="-1"/>
        </w:rPr>
        <w:t xml:space="preserve"> </w:t>
      </w:r>
      <w:r w:rsidRPr="00803365">
        <w:t>kiến đóng</w:t>
      </w:r>
      <w:r w:rsidRPr="00803365">
        <w:rPr>
          <w:spacing w:val="-2"/>
        </w:rPr>
        <w:t xml:space="preserve"> </w:t>
      </w:r>
      <w:r w:rsidRPr="00803365">
        <w:t>góp mới</w:t>
      </w:r>
      <w:r w:rsidRPr="00803365">
        <w:rPr>
          <w:spacing w:val="-2"/>
        </w:rPr>
        <w:t xml:space="preserve"> </w:t>
      </w:r>
      <w:r w:rsidRPr="00803365">
        <w:t>của luận</w:t>
      </w:r>
      <w:r w:rsidRPr="00803365">
        <w:rPr>
          <w:spacing w:val="-1"/>
        </w:rPr>
        <w:t xml:space="preserve"> </w:t>
      </w:r>
      <w:r w:rsidRPr="00803365">
        <w:t>án</w:t>
      </w:r>
    </w:p>
    <w:p w14:paraId="3176670C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65BF4BA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30C85458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0588678" w14:textId="77777777" w:rsidR="00871493" w:rsidRPr="00803365" w:rsidRDefault="0052700E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2F2B5C8C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D8A2E1E" w14:textId="77777777" w:rsidR="00871493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377CCE06" w14:textId="49F89CC3" w:rsidR="007270D2" w:rsidRDefault="007270D2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61A2C3D9" w14:textId="3C4041F6" w:rsidR="007270D2" w:rsidRDefault="007270D2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82F43F3" w14:textId="184E82FE" w:rsidR="007270D2" w:rsidRDefault="007270D2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5F9FBC4" w14:textId="623C510A" w:rsidR="00F70117" w:rsidRDefault="00F70117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291804C6" w14:textId="77777777" w:rsidR="00871493" w:rsidRPr="00803365" w:rsidRDefault="0052700E">
      <w:pPr>
        <w:pStyle w:val="Heading2"/>
        <w:numPr>
          <w:ilvl w:val="2"/>
          <w:numId w:val="1"/>
        </w:numPr>
        <w:tabs>
          <w:tab w:val="left" w:pos="1361"/>
        </w:tabs>
        <w:ind w:hanging="455"/>
        <w:jc w:val="left"/>
      </w:pPr>
      <w:r w:rsidRPr="00803365">
        <w:lastRenderedPageBreak/>
        <w:t>Ưu</w:t>
      </w:r>
      <w:r w:rsidRPr="00803365">
        <w:rPr>
          <w:spacing w:val="-2"/>
        </w:rPr>
        <w:t xml:space="preserve"> </w:t>
      </w:r>
      <w:r w:rsidRPr="00803365">
        <w:t>và</w:t>
      </w:r>
      <w:r w:rsidRPr="00803365">
        <w:rPr>
          <w:spacing w:val="-1"/>
        </w:rPr>
        <w:t xml:space="preserve"> </w:t>
      </w:r>
      <w:r w:rsidRPr="00803365">
        <w:t>nhược</w:t>
      </w:r>
      <w:r w:rsidRPr="00803365">
        <w:rPr>
          <w:spacing w:val="-1"/>
        </w:rPr>
        <w:t xml:space="preserve"> </w:t>
      </w:r>
      <w:r w:rsidRPr="00803365">
        <w:t>điểm</w:t>
      </w:r>
      <w:r w:rsidRPr="00803365">
        <w:rPr>
          <w:spacing w:val="-1"/>
        </w:rPr>
        <w:t xml:space="preserve"> </w:t>
      </w:r>
      <w:r w:rsidRPr="00803365">
        <w:t>về</w:t>
      </w:r>
      <w:r w:rsidRPr="00803365">
        <w:rPr>
          <w:spacing w:val="-2"/>
        </w:rPr>
        <w:t xml:space="preserve"> </w:t>
      </w:r>
      <w:r w:rsidRPr="00803365">
        <w:t>nội</w:t>
      </w:r>
      <w:r w:rsidRPr="00803365">
        <w:rPr>
          <w:spacing w:val="-1"/>
        </w:rPr>
        <w:t xml:space="preserve"> </w:t>
      </w:r>
      <w:r w:rsidRPr="00803365">
        <w:t>dung,</w:t>
      </w:r>
      <w:r w:rsidRPr="00803365">
        <w:rPr>
          <w:spacing w:val="-2"/>
        </w:rPr>
        <w:t xml:space="preserve"> </w:t>
      </w:r>
      <w:r w:rsidRPr="00803365">
        <w:t>kết</w:t>
      </w:r>
      <w:r w:rsidRPr="00803365">
        <w:rPr>
          <w:spacing w:val="-1"/>
        </w:rPr>
        <w:t xml:space="preserve"> </w:t>
      </w:r>
      <w:r w:rsidRPr="00803365">
        <w:t>cấu và</w:t>
      </w:r>
      <w:r w:rsidRPr="00803365">
        <w:rPr>
          <w:spacing w:val="-1"/>
        </w:rPr>
        <w:t xml:space="preserve"> </w:t>
      </w:r>
      <w:r w:rsidRPr="00803365">
        <w:t>hình</w:t>
      </w:r>
      <w:r w:rsidRPr="00803365">
        <w:rPr>
          <w:spacing w:val="-2"/>
        </w:rPr>
        <w:t xml:space="preserve"> </w:t>
      </w:r>
      <w:r w:rsidRPr="00803365">
        <w:t>thức đề</w:t>
      </w:r>
      <w:r w:rsidRPr="00803365">
        <w:rPr>
          <w:spacing w:val="-2"/>
        </w:rPr>
        <w:t xml:space="preserve"> </w:t>
      </w:r>
      <w:r w:rsidRPr="00803365">
        <w:t>cương</w:t>
      </w:r>
      <w:r w:rsidRPr="00803365">
        <w:rPr>
          <w:spacing w:val="-1"/>
        </w:rPr>
        <w:t xml:space="preserve"> </w:t>
      </w:r>
      <w:r w:rsidRPr="00803365">
        <w:t>luận</w:t>
      </w:r>
      <w:r w:rsidRPr="00803365">
        <w:rPr>
          <w:spacing w:val="-2"/>
        </w:rPr>
        <w:t xml:space="preserve"> </w:t>
      </w:r>
      <w:r w:rsidRPr="00803365">
        <w:t>án</w:t>
      </w:r>
    </w:p>
    <w:p w14:paraId="197BEB89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207A4CF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3A4A8253" w14:textId="77777777" w:rsidR="00871493" w:rsidRPr="00803365" w:rsidRDefault="0052700E">
      <w:pPr>
        <w:pStyle w:val="BodyText"/>
        <w:spacing w:before="106"/>
      </w:pPr>
      <w:r w:rsidRPr="00803365">
        <w:t>.............................................................................................................................................</w:t>
      </w:r>
    </w:p>
    <w:p w14:paraId="57767DEC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7C9A36B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D8F342A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9D0DF23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6D0D1E2D" w14:textId="77777777" w:rsidR="00871493" w:rsidRPr="00803365" w:rsidRDefault="0052700E">
      <w:pPr>
        <w:pStyle w:val="BodyText"/>
        <w:spacing w:before="106"/>
      </w:pPr>
      <w:r w:rsidRPr="00803365">
        <w:t>.............................................................................................................................................</w:t>
      </w:r>
    </w:p>
    <w:p w14:paraId="0B097F9E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6718C58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D21CB6F" w14:textId="77777777" w:rsidR="00871493" w:rsidRPr="00803365" w:rsidRDefault="0052700E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24863565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BBB35E3" w14:textId="77777777" w:rsidR="00871493" w:rsidRPr="00803365" w:rsidRDefault="0052700E">
      <w:pPr>
        <w:pStyle w:val="Heading2"/>
        <w:numPr>
          <w:ilvl w:val="2"/>
          <w:numId w:val="1"/>
        </w:numPr>
        <w:tabs>
          <w:tab w:val="left" w:pos="1426"/>
        </w:tabs>
        <w:ind w:left="1425" w:hanging="455"/>
        <w:jc w:val="left"/>
      </w:pPr>
      <w:r w:rsidRPr="00803365">
        <w:t>Những</w:t>
      </w:r>
      <w:r w:rsidRPr="00803365">
        <w:rPr>
          <w:spacing w:val="-2"/>
        </w:rPr>
        <w:t xml:space="preserve"> </w:t>
      </w:r>
      <w:r w:rsidRPr="00803365">
        <w:t>thiếu sót</w:t>
      </w:r>
      <w:r w:rsidRPr="00803365">
        <w:rPr>
          <w:spacing w:val="-2"/>
        </w:rPr>
        <w:t xml:space="preserve"> </w:t>
      </w:r>
      <w:r w:rsidRPr="00803365">
        <w:t>và</w:t>
      </w:r>
      <w:r w:rsidRPr="00803365">
        <w:rPr>
          <w:spacing w:val="-2"/>
        </w:rPr>
        <w:t xml:space="preserve"> </w:t>
      </w:r>
      <w:r w:rsidRPr="00803365">
        <w:t>tồn</w:t>
      </w:r>
      <w:r w:rsidRPr="00803365">
        <w:rPr>
          <w:spacing w:val="-2"/>
        </w:rPr>
        <w:t xml:space="preserve"> </w:t>
      </w:r>
      <w:r w:rsidRPr="00803365">
        <w:t>tại</w:t>
      </w:r>
      <w:r w:rsidRPr="00803365">
        <w:rPr>
          <w:spacing w:val="-1"/>
        </w:rPr>
        <w:t xml:space="preserve"> </w:t>
      </w:r>
      <w:r w:rsidRPr="00803365">
        <w:t>của</w:t>
      </w:r>
      <w:r w:rsidRPr="00803365">
        <w:rPr>
          <w:spacing w:val="-2"/>
        </w:rPr>
        <w:t xml:space="preserve"> </w:t>
      </w:r>
      <w:r w:rsidRPr="00803365">
        <w:t>đề</w:t>
      </w:r>
      <w:r w:rsidRPr="00803365">
        <w:rPr>
          <w:spacing w:val="-2"/>
        </w:rPr>
        <w:t xml:space="preserve"> </w:t>
      </w:r>
      <w:r w:rsidRPr="00803365">
        <w:t>cương luận</w:t>
      </w:r>
      <w:r w:rsidRPr="00803365">
        <w:rPr>
          <w:spacing w:val="-2"/>
        </w:rPr>
        <w:t xml:space="preserve"> </w:t>
      </w:r>
      <w:r w:rsidRPr="00803365">
        <w:t>án</w:t>
      </w:r>
    </w:p>
    <w:p w14:paraId="680F2944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28AF13CF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5F97BA93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5ADD7317" w14:textId="77777777" w:rsidR="00871493" w:rsidRPr="00803365" w:rsidRDefault="0052700E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7C952373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07DFAC7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C0A4B7A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31FE8773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C9F1D06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F292547" w14:textId="77777777" w:rsidR="00871493" w:rsidRPr="00803365" w:rsidRDefault="0052700E">
      <w:pPr>
        <w:pStyle w:val="BodyText"/>
        <w:spacing w:before="107"/>
      </w:pPr>
      <w:r w:rsidRPr="00803365">
        <w:t>.............................................................................................................................................</w:t>
      </w:r>
    </w:p>
    <w:p w14:paraId="7887F42C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2AF44F5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68F51FFA" w14:textId="02E11D1D" w:rsidR="00871493" w:rsidRPr="00803365" w:rsidRDefault="0052700E">
      <w:pPr>
        <w:pStyle w:val="ListParagraph"/>
        <w:numPr>
          <w:ilvl w:val="1"/>
          <w:numId w:val="1"/>
        </w:numPr>
        <w:tabs>
          <w:tab w:val="left" w:pos="1166"/>
        </w:tabs>
        <w:jc w:val="left"/>
        <w:rPr>
          <w:i/>
          <w:sz w:val="26"/>
        </w:rPr>
      </w:pPr>
      <w:r w:rsidRPr="00803365">
        <w:rPr>
          <w:b/>
          <w:sz w:val="26"/>
        </w:rPr>
        <w:t>Đánh</w:t>
      </w:r>
      <w:r w:rsidRPr="00803365">
        <w:rPr>
          <w:b/>
          <w:spacing w:val="-1"/>
          <w:sz w:val="26"/>
        </w:rPr>
        <w:t xml:space="preserve"> </w:t>
      </w:r>
      <w:r w:rsidRPr="00803365">
        <w:rPr>
          <w:b/>
          <w:sz w:val="26"/>
        </w:rPr>
        <w:t>giá</w:t>
      </w:r>
      <w:r w:rsidRPr="00803365">
        <w:rPr>
          <w:b/>
          <w:spacing w:val="-1"/>
          <w:sz w:val="26"/>
        </w:rPr>
        <w:t xml:space="preserve"> </w:t>
      </w:r>
      <w:r w:rsidRPr="00803365">
        <w:rPr>
          <w:i/>
          <w:sz w:val="26"/>
        </w:rPr>
        <w:t>(đạt hay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không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đạt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yêu</w:t>
      </w:r>
      <w:r w:rsidRPr="00803365">
        <w:rPr>
          <w:i/>
          <w:spacing w:val="-2"/>
          <w:sz w:val="26"/>
        </w:rPr>
        <w:t xml:space="preserve"> </w:t>
      </w:r>
      <w:r w:rsidRPr="00803365">
        <w:rPr>
          <w:i/>
          <w:sz w:val="26"/>
        </w:rPr>
        <w:t>cầu</w:t>
      </w:r>
      <w:r w:rsidR="00A00255" w:rsidRPr="00F6211D">
        <w:rPr>
          <w:i/>
          <w:sz w:val="26"/>
        </w:rPr>
        <w:t>, điểm số</w:t>
      </w:r>
      <w:r w:rsidRPr="00803365">
        <w:rPr>
          <w:i/>
          <w:sz w:val="26"/>
        </w:rPr>
        <w:t>)</w:t>
      </w:r>
    </w:p>
    <w:p w14:paraId="1ED8A3C5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80F9042" w14:textId="77777777" w:rsidR="00871493" w:rsidRPr="00803365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081E3010" w14:textId="77777777" w:rsidR="00871493" w:rsidRPr="00803365" w:rsidRDefault="0052700E">
      <w:pPr>
        <w:pStyle w:val="BodyText"/>
        <w:spacing w:before="106"/>
      </w:pPr>
      <w:r w:rsidRPr="00803365">
        <w:t>.............................................................................................................................................</w:t>
      </w:r>
    </w:p>
    <w:p w14:paraId="09268180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542BB02" w14:textId="77777777" w:rsidR="00871493" w:rsidRDefault="0052700E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3EFDD2DE" w14:textId="2A8F6E42" w:rsidR="00F70117" w:rsidRPr="00803365" w:rsidRDefault="00F70117">
      <w:pPr>
        <w:pStyle w:val="BodyText"/>
        <w:spacing w:before="105"/>
      </w:pPr>
      <w:r w:rsidRPr="00803365">
        <w:t>.............................................................................................................................................</w:t>
      </w:r>
    </w:p>
    <w:p w14:paraId="682D24F5" w14:textId="77777777" w:rsidR="00871493" w:rsidRPr="00803365" w:rsidRDefault="0052700E">
      <w:pPr>
        <w:pStyle w:val="ListParagraph"/>
        <w:numPr>
          <w:ilvl w:val="1"/>
          <w:numId w:val="1"/>
        </w:numPr>
        <w:tabs>
          <w:tab w:val="left" w:pos="1233"/>
        </w:tabs>
        <w:spacing w:before="105" w:line="324" w:lineRule="auto"/>
        <w:ind w:left="340" w:right="318" w:firstLine="631"/>
        <w:jc w:val="both"/>
        <w:rPr>
          <w:i/>
          <w:sz w:val="26"/>
        </w:rPr>
      </w:pPr>
      <w:r w:rsidRPr="00803365">
        <w:rPr>
          <w:b/>
          <w:sz w:val="26"/>
        </w:rPr>
        <w:lastRenderedPageBreak/>
        <w:t xml:space="preserve">Kết luận </w:t>
      </w:r>
      <w:r w:rsidRPr="00803365">
        <w:rPr>
          <w:i/>
          <w:sz w:val="26"/>
        </w:rPr>
        <w:t>(cần khẳng định đề cương luận án đáp ứng đầy đủ nội dung yêu cầu để</w:t>
      </w:r>
      <w:r w:rsidRPr="00803365">
        <w:rPr>
          <w:i/>
          <w:spacing w:val="-62"/>
          <w:sz w:val="26"/>
        </w:rPr>
        <w:t xml:space="preserve"> </w:t>
      </w:r>
      <w:r w:rsidRPr="00803365">
        <w:rPr>
          <w:i/>
          <w:sz w:val="26"/>
        </w:rPr>
        <w:t>thực hiện một luận án tiến sĩ hay cần chỉnh sửa gì thêm, ghi rõ các nội dung cần chỉnh</w:t>
      </w:r>
      <w:r w:rsidRPr="00803365">
        <w:rPr>
          <w:i/>
          <w:spacing w:val="1"/>
          <w:sz w:val="26"/>
        </w:rPr>
        <w:t xml:space="preserve"> </w:t>
      </w:r>
      <w:r w:rsidRPr="00803365">
        <w:rPr>
          <w:i/>
          <w:sz w:val="26"/>
        </w:rPr>
        <w:t>sửa)</w:t>
      </w:r>
    </w:p>
    <w:p w14:paraId="26EFABBD" w14:textId="77777777" w:rsidR="00871493" w:rsidRPr="00803365" w:rsidRDefault="0052700E">
      <w:pPr>
        <w:pStyle w:val="BodyText"/>
        <w:spacing w:before="1"/>
        <w:ind w:left="906"/>
      </w:pPr>
      <w:r w:rsidRPr="00803365">
        <w:t>Tên</w:t>
      </w:r>
      <w:r w:rsidRPr="00803365">
        <w:rPr>
          <w:spacing w:val="-2"/>
        </w:rPr>
        <w:t xml:space="preserve"> </w:t>
      </w:r>
      <w:r w:rsidRPr="00803365">
        <w:t>đề</w:t>
      </w:r>
      <w:r w:rsidRPr="00803365">
        <w:rPr>
          <w:spacing w:val="-2"/>
        </w:rPr>
        <w:t xml:space="preserve"> </w:t>
      </w:r>
      <w:r w:rsidRPr="00803365">
        <w:t>tài</w:t>
      </w:r>
      <w:r w:rsidRPr="00803365">
        <w:rPr>
          <w:spacing w:val="-2"/>
        </w:rPr>
        <w:t xml:space="preserve"> </w:t>
      </w:r>
      <w:r w:rsidRPr="00803365">
        <w:t>luận</w:t>
      </w:r>
      <w:r w:rsidRPr="00803365">
        <w:rPr>
          <w:spacing w:val="-1"/>
        </w:rPr>
        <w:t xml:space="preserve"> </w:t>
      </w:r>
      <w:r w:rsidRPr="00803365">
        <w:t>án:</w:t>
      </w:r>
      <w:r w:rsidRPr="00803365">
        <w:rPr>
          <w:spacing w:val="-1"/>
        </w:rPr>
        <w:t xml:space="preserve"> </w:t>
      </w:r>
      <w:r w:rsidRPr="00803365">
        <w:t>.....................................................................................................</w:t>
      </w:r>
    </w:p>
    <w:p w14:paraId="539C383E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B268069" w14:textId="2095C8EB" w:rsidR="00871493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D49AC66" w14:textId="275F216E" w:rsidR="00D56FFC" w:rsidRDefault="00D56FFC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7040937" w14:textId="10E24CA3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54A2D1E5" w14:textId="055B1F61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13CF6FE8" w14:textId="1804DC71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D89A7A2" w14:textId="74F09763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38216658" w14:textId="74600AFE" w:rsidR="00C45E2D" w:rsidRPr="00803365" w:rsidRDefault="00C45E2D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EF399A4" w14:textId="77777777" w:rsidR="007270D2" w:rsidRDefault="0052700E" w:rsidP="007270D2">
      <w:pPr>
        <w:pStyle w:val="BodyText"/>
        <w:ind w:left="906"/>
      </w:pPr>
      <w:r w:rsidRPr="00803365">
        <w:t>Tên</w:t>
      </w:r>
      <w:r w:rsidRPr="00803365">
        <w:rPr>
          <w:spacing w:val="-2"/>
        </w:rPr>
        <w:t xml:space="preserve"> </w:t>
      </w:r>
      <w:r w:rsidRPr="00803365">
        <w:t>các</w:t>
      </w:r>
      <w:r w:rsidRPr="00803365">
        <w:rPr>
          <w:spacing w:val="-2"/>
        </w:rPr>
        <w:t xml:space="preserve"> </w:t>
      </w:r>
      <w:r w:rsidRPr="00803365">
        <w:t>chuyên</w:t>
      </w:r>
      <w:r w:rsidRPr="00803365">
        <w:rPr>
          <w:spacing w:val="-2"/>
        </w:rPr>
        <w:t xml:space="preserve"> </w:t>
      </w:r>
      <w:r w:rsidRPr="00803365">
        <w:t>đề</w:t>
      </w:r>
      <w:r w:rsidRPr="00803365">
        <w:rPr>
          <w:spacing w:val="-2"/>
        </w:rPr>
        <w:t xml:space="preserve"> </w:t>
      </w:r>
      <w:r w:rsidRPr="00803365">
        <w:t>và</w:t>
      </w:r>
      <w:r w:rsidRPr="00803365">
        <w:rPr>
          <w:spacing w:val="1"/>
        </w:rPr>
        <w:t xml:space="preserve"> </w:t>
      </w:r>
      <w:r w:rsidRPr="00803365">
        <w:t>tiểu</w:t>
      </w:r>
      <w:r w:rsidRPr="00803365">
        <w:rPr>
          <w:spacing w:val="-2"/>
        </w:rPr>
        <w:t xml:space="preserve"> </w:t>
      </w:r>
      <w:r w:rsidRPr="00803365">
        <w:t>luận</w:t>
      </w:r>
      <w:r w:rsidRPr="00803365">
        <w:rPr>
          <w:spacing w:val="-1"/>
        </w:rPr>
        <w:t xml:space="preserve"> </w:t>
      </w:r>
      <w:r w:rsidRPr="00803365">
        <w:t>tổng</w:t>
      </w:r>
      <w:r w:rsidRPr="00803365">
        <w:rPr>
          <w:spacing w:val="-2"/>
        </w:rPr>
        <w:t xml:space="preserve"> </w:t>
      </w:r>
      <w:r w:rsidRPr="00803365">
        <w:t>quan:</w:t>
      </w:r>
    </w:p>
    <w:p w14:paraId="4DD63C71" w14:textId="725A173F" w:rsidR="00871493" w:rsidRPr="00803365" w:rsidRDefault="0052700E" w:rsidP="007270D2">
      <w:pPr>
        <w:pStyle w:val="BodyText"/>
        <w:ind w:left="906"/>
      </w:pPr>
      <w:r w:rsidRPr="00803365">
        <w:t>Chuyên</w:t>
      </w:r>
      <w:r w:rsidRPr="00803365">
        <w:rPr>
          <w:spacing w:val="-3"/>
        </w:rPr>
        <w:t xml:space="preserve"> </w:t>
      </w:r>
      <w:r w:rsidRPr="00803365">
        <w:t>đề 1:</w:t>
      </w:r>
      <w:r w:rsidRPr="00803365">
        <w:rPr>
          <w:spacing w:val="-3"/>
        </w:rPr>
        <w:t xml:space="preserve"> </w:t>
      </w:r>
      <w:r w:rsidRPr="00803365">
        <w:t>..............................................................................................................</w:t>
      </w:r>
    </w:p>
    <w:p w14:paraId="2ED98F7F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6B62C9CF" w14:textId="7AE2F80E" w:rsidR="00871493" w:rsidRPr="007270D2" w:rsidRDefault="0052700E">
      <w:pPr>
        <w:pStyle w:val="BodyText"/>
        <w:rPr>
          <w:lang w:val="en-US"/>
        </w:rPr>
      </w:pPr>
      <w:r w:rsidRPr="00803365">
        <w:t>............................................................................................................................................</w:t>
      </w:r>
      <w:r w:rsidR="007270D2">
        <w:rPr>
          <w:lang w:val="en-US"/>
        </w:rPr>
        <w:t>.</w:t>
      </w:r>
    </w:p>
    <w:p w14:paraId="053AB098" w14:textId="37956F7E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106FED3" w14:textId="046A851A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392A7FD" w14:textId="4C43562C" w:rsidR="00C45E2D" w:rsidRPr="00803365" w:rsidRDefault="00C45E2D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7E4FFC3" w14:textId="77777777" w:rsidR="00871493" w:rsidRPr="00803365" w:rsidRDefault="0052700E">
      <w:pPr>
        <w:pStyle w:val="BodyText"/>
        <w:spacing w:before="107"/>
        <w:ind w:left="906"/>
      </w:pPr>
      <w:r w:rsidRPr="00803365">
        <w:t>Chuyên</w:t>
      </w:r>
      <w:r w:rsidRPr="00803365">
        <w:rPr>
          <w:spacing w:val="-4"/>
        </w:rPr>
        <w:t xml:space="preserve"> </w:t>
      </w:r>
      <w:r w:rsidRPr="00803365">
        <w:t>đề</w:t>
      </w:r>
      <w:r w:rsidRPr="00803365">
        <w:rPr>
          <w:spacing w:val="-1"/>
        </w:rPr>
        <w:t xml:space="preserve"> </w:t>
      </w:r>
      <w:r w:rsidRPr="00803365">
        <w:t>2:</w:t>
      </w:r>
      <w:r w:rsidRPr="00803365">
        <w:rPr>
          <w:spacing w:val="-3"/>
        </w:rPr>
        <w:t xml:space="preserve"> </w:t>
      </w:r>
      <w:r w:rsidRPr="00803365">
        <w:t>..............................................................................................................</w:t>
      </w:r>
    </w:p>
    <w:p w14:paraId="3734B588" w14:textId="77777777" w:rsidR="00871493" w:rsidRPr="00803365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C24E623" w14:textId="77777777" w:rsidR="00871493" w:rsidRDefault="0052700E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705335A2" w14:textId="433D6E21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0580E803" w14:textId="3D5170B6" w:rsidR="007270D2" w:rsidRDefault="007270D2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4E4DB7D7" w14:textId="1692957D" w:rsidR="00C45E2D" w:rsidRPr="00803365" w:rsidRDefault="00C45E2D">
      <w:pPr>
        <w:pStyle w:val="BodyText"/>
      </w:pPr>
      <w:r w:rsidRPr="00803365">
        <w:t>.............................................................................................................................................</w:t>
      </w:r>
    </w:p>
    <w:p w14:paraId="2E9DD4B6" w14:textId="77777777" w:rsidR="00871493" w:rsidRPr="00803365" w:rsidRDefault="0052700E">
      <w:pPr>
        <w:pStyle w:val="BodyText"/>
        <w:spacing w:before="105"/>
        <w:ind w:left="906"/>
      </w:pPr>
      <w:r w:rsidRPr="00803365">
        <w:t>Chuyên</w:t>
      </w:r>
      <w:r w:rsidRPr="00803365">
        <w:rPr>
          <w:spacing w:val="-4"/>
        </w:rPr>
        <w:t xml:space="preserve"> </w:t>
      </w:r>
      <w:r w:rsidRPr="00803365">
        <w:t>đề</w:t>
      </w:r>
      <w:r w:rsidRPr="00803365">
        <w:rPr>
          <w:spacing w:val="-1"/>
        </w:rPr>
        <w:t xml:space="preserve"> </w:t>
      </w:r>
      <w:r w:rsidRPr="00803365">
        <w:t>3:</w:t>
      </w:r>
      <w:r w:rsidRPr="00803365">
        <w:rPr>
          <w:spacing w:val="-3"/>
        </w:rPr>
        <w:t xml:space="preserve"> </w:t>
      </w:r>
      <w:r w:rsidRPr="00803365">
        <w:t>..............................................................................................................</w:t>
      </w:r>
    </w:p>
    <w:p w14:paraId="77F617AA" w14:textId="77777777" w:rsidR="00871493" w:rsidRPr="00803365" w:rsidRDefault="0052700E">
      <w:pPr>
        <w:pStyle w:val="BodyText"/>
        <w:ind w:left="0" w:right="513"/>
        <w:jc w:val="right"/>
      </w:pPr>
      <w:r w:rsidRPr="00803365">
        <w:t>.............................................................................................................................................</w:t>
      </w:r>
    </w:p>
    <w:p w14:paraId="6D054697" w14:textId="77777777" w:rsidR="007270D2" w:rsidRDefault="0052700E" w:rsidP="007270D2">
      <w:pPr>
        <w:pStyle w:val="BodyText"/>
        <w:spacing w:line="326" w:lineRule="auto"/>
        <w:ind w:left="906" w:right="510" w:hanging="567"/>
        <w:jc w:val="right"/>
        <w:rPr>
          <w:spacing w:val="-62"/>
        </w:rPr>
      </w:pPr>
      <w:r w:rsidRPr="00803365">
        <w:t>.............................................................................................................................................</w:t>
      </w:r>
      <w:r w:rsidRPr="00803365">
        <w:rPr>
          <w:spacing w:val="-62"/>
        </w:rPr>
        <w:t xml:space="preserve"> </w:t>
      </w:r>
    </w:p>
    <w:p w14:paraId="1E175D0F" w14:textId="77777777" w:rsidR="007270D2" w:rsidRDefault="007270D2" w:rsidP="007270D2">
      <w:pPr>
        <w:pStyle w:val="BodyText"/>
        <w:spacing w:line="326" w:lineRule="auto"/>
        <w:ind w:left="906" w:right="510" w:hanging="567"/>
        <w:jc w:val="right"/>
      </w:pPr>
      <w:r w:rsidRPr="00803365">
        <w:t>.............................................................................................................................................</w:t>
      </w:r>
    </w:p>
    <w:p w14:paraId="36DA9E96" w14:textId="77777777" w:rsidR="007270D2" w:rsidRDefault="007270D2" w:rsidP="007270D2">
      <w:pPr>
        <w:pStyle w:val="BodyText"/>
        <w:spacing w:line="326" w:lineRule="auto"/>
        <w:ind w:left="906" w:right="510" w:hanging="567"/>
        <w:jc w:val="right"/>
      </w:pPr>
      <w:r w:rsidRPr="00803365">
        <w:t>.............................................................................................................................................</w:t>
      </w:r>
    </w:p>
    <w:p w14:paraId="107DA2D9" w14:textId="3EDD086B" w:rsidR="00C45E2D" w:rsidRDefault="00C45E2D" w:rsidP="007270D2">
      <w:pPr>
        <w:pStyle w:val="BodyText"/>
        <w:spacing w:line="326" w:lineRule="auto"/>
        <w:ind w:left="906" w:right="510" w:hanging="567"/>
        <w:jc w:val="right"/>
      </w:pPr>
      <w:r w:rsidRPr="00803365">
        <w:t>.............................................................................................................................................</w:t>
      </w:r>
    </w:p>
    <w:p w14:paraId="4098C371" w14:textId="3F8EA656" w:rsidR="00C45E2D" w:rsidRDefault="00C45E2D" w:rsidP="007270D2">
      <w:pPr>
        <w:pStyle w:val="BodyText"/>
        <w:spacing w:line="326" w:lineRule="auto"/>
        <w:ind w:left="906" w:right="510" w:hanging="567"/>
        <w:jc w:val="right"/>
      </w:pPr>
      <w:r w:rsidRPr="00803365">
        <w:t>.............................................................................................................................................</w:t>
      </w:r>
    </w:p>
    <w:p w14:paraId="36F6D4E3" w14:textId="6C2400CC" w:rsidR="00871493" w:rsidRPr="00803365" w:rsidRDefault="0052700E" w:rsidP="007270D2">
      <w:pPr>
        <w:pStyle w:val="BodyText"/>
        <w:spacing w:line="326" w:lineRule="auto"/>
        <w:ind w:left="906" w:right="510" w:hanging="567"/>
        <w:jc w:val="right"/>
      </w:pPr>
      <w:r w:rsidRPr="00803365">
        <w:lastRenderedPageBreak/>
        <w:t>Tên</w:t>
      </w:r>
      <w:r w:rsidRPr="00F70117">
        <w:t xml:space="preserve"> </w:t>
      </w:r>
      <w:r w:rsidRPr="00803365">
        <w:t>tiểu</w:t>
      </w:r>
      <w:r w:rsidRPr="00F70117">
        <w:t xml:space="preserve"> </w:t>
      </w:r>
      <w:r w:rsidRPr="00803365">
        <w:t>luận</w:t>
      </w:r>
      <w:r w:rsidRPr="00F70117">
        <w:t xml:space="preserve"> </w:t>
      </w:r>
      <w:r w:rsidRPr="00803365">
        <w:t>tổng</w:t>
      </w:r>
      <w:r w:rsidRPr="00F70117">
        <w:t xml:space="preserve"> </w:t>
      </w:r>
      <w:r w:rsidRPr="00803365">
        <w:t>quan:</w:t>
      </w:r>
      <w:r w:rsidRPr="00F70117">
        <w:t xml:space="preserve"> </w:t>
      </w:r>
      <w:r w:rsidRPr="00803365">
        <w:t>............................................................................................</w:t>
      </w:r>
    </w:p>
    <w:p w14:paraId="00238CE1" w14:textId="77777777" w:rsidR="007270D2" w:rsidRPr="00F70117" w:rsidRDefault="0052700E" w:rsidP="00F70117">
      <w:pPr>
        <w:pStyle w:val="BodyText"/>
        <w:spacing w:line="326" w:lineRule="auto"/>
        <w:ind w:left="906" w:right="510" w:hanging="567"/>
        <w:jc w:val="right"/>
      </w:pPr>
      <w:r w:rsidRPr="00803365">
        <w:t>............................................................................................................................................</w:t>
      </w:r>
      <w:r w:rsidRPr="00F70117">
        <w:t xml:space="preserve"> </w:t>
      </w:r>
    </w:p>
    <w:p w14:paraId="3651D352" w14:textId="671A044E" w:rsidR="00871493" w:rsidRPr="00803365" w:rsidRDefault="007270D2" w:rsidP="00F70117">
      <w:pPr>
        <w:pStyle w:val="BodyText"/>
        <w:spacing w:line="326" w:lineRule="auto"/>
        <w:ind w:left="906" w:right="510" w:hanging="567"/>
        <w:jc w:val="right"/>
      </w:pPr>
      <w:r w:rsidRPr="00803365">
        <w:t>............................................................................................................................................</w:t>
      </w:r>
      <w:r w:rsidR="0052700E" w:rsidRPr="00803365">
        <w:t>Các</w:t>
      </w:r>
      <w:r w:rsidR="0052700E" w:rsidRPr="000A18D4">
        <w:t xml:space="preserve"> </w:t>
      </w:r>
      <w:r w:rsidR="0052700E" w:rsidRPr="00803365">
        <w:t>ý</w:t>
      </w:r>
      <w:r w:rsidR="0052700E" w:rsidRPr="000A18D4">
        <w:t xml:space="preserve"> </w:t>
      </w:r>
      <w:r w:rsidR="0052700E" w:rsidRPr="00803365">
        <w:t>kiến</w:t>
      </w:r>
      <w:r w:rsidR="0052700E" w:rsidRPr="000A18D4">
        <w:t xml:space="preserve"> </w:t>
      </w:r>
      <w:r w:rsidR="0052700E" w:rsidRPr="00803365">
        <w:t>góp</w:t>
      </w:r>
      <w:r w:rsidR="0052700E" w:rsidRPr="000A18D4">
        <w:t xml:space="preserve"> </w:t>
      </w:r>
      <w:r w:rsidR="0052700E" w:rsidRPr="00803365">
        <w:t>ý</w:t>
      </w:r>
      <w:r w:rsidR="0052700E" w:rsidRPr="000A18D4">
        <w:t xml:space="preserve"> </w:t>
      </w:r>
      <w:r w:rsidR="0052700E" w:rsidRPr="00803365">
        <w:t>khác:</w:t>
      </w:r>
      <w:r w:rsidR="0052700E" w:rsidRPr="000A18D4">
        <w:t xml:space="preserve"> </w:t>
      </w:r>
      <w:r w:rsidR="0052700E" w:rsidRPr="00803365">
        <w:t>..............................................................................................</w:t>
      </w:r>
    </w:p>
    <w:p w14:paraId="7C24B5DF" w14:textId="684B5A48" w:rsidR="00862E55" w:rsidRDefault="0052700E" w:rsidP="000A18D4">
      <w:pPr>
        <w:pStyle w:val="BodyText"/>
        <w:spacing w:line="326" w:lineRule="auto"/>
        <w:ind w:left="186" w:right="1030" w:firstLine="720"/>
      </w:pPr>
      <w:r w:rsidRPr="00803365">
        <w:t>Buổi</w:t>
      </w:r>
      <w:r w:rsidRPr="000A18D4">
        <w:t xml:space="preserve"> </w:t>
      </w:r>
      <w:r w:rsidRPr="00803365">
        <w:t>họp</w:t>
      </w:r>
      <w:r w:rsidRPr="000A18D4">
        <w:t xml:space="preserve"> </w:t>
      </w:r>
      <w:r w:rsidRPr="00803365">
        <w:t>của</w:t>
      </w:r>
      <w:r w:rsidRPr="000A18D4">
        <w:t xml:space="preserve"> </w:t>
      </w:r>
      <w:r w:rsidRPr="00803365">
        <w:t>Hội đồng kết</w:t>
      </w:r>
      <w:r w:rsidRPr="000A18D4">
        <w:t xml:space="preserve"> </w:t>
      </w:r>
      <w:r w:rsidRPr="00803365">
        <w:t>thúc</w:t>
      </w:r>
      <w:r w:rsidRPr="000A18D4">
        <w:t xml:space="preserve"> </w:t>
      </w:r>
      <w:r w:rsidRPr="00803365">
        <w:t>vào</w:t>
      </w:r>
      <w:r w:rsidRPr="000A18D4">
        <w:t xml:space="preserve"> </w:t>
      </w:r>
      <w:r w:rsidR="006237F9" w:rsidRPr="000A18D4">
        <w:t>…..</w:t>
      </w:r>
      <w:r w:rsidRPr="00803365">
        <w:t>.....</w:t>
      </w:r>
      <w:r w:rsidRPr="000A18D4">
        <w:t xml:space="preserve"> </w:t>
      </w:r>
      <w:r w:rsidRPr="00803365">
        <w:t>giờ</w:t>
      </w:r>
      <w:r w:rsidRPr="00803365">
        <w:tab/>
      </w:r>
      <w:r w:rsidR="006237F9">
        <w:t>…</w:t>
      </w:r>
      <w:r w:rsidR="006237F9" w:rsidRPr="006237F9">
        <w:t>.</w:t>
      </w:r>
      <w:r w:rsidRPr="00803365">
        <w:t>phút</w:t>
      </w:r>
      <w:r w:rsidRPr="000A18D4">
        <w:t xml:space="preserve"> </w:t>
      </w:r>
      <w:r w:rsidRPr="00803365">
        <w:t>cùng</w:t>
      </w:r>
      <w:r w:rsidRPr="000A18D4">
        <w:t xml:space="preserve"> </w:t>
      </w:r>
      <w:r w:rsidRPr="00803365">
        <w:t>ngày./.</w:t>
      </w:r>
    </w:p>
    <w:p w14:paraId="276217FC" w14:textId="50C3B4BB" w:rsidR="00871493" w:rsidRPr="00803365" w:rsidRDefault="00871493" w:rsidP="00F6211D">
      <w:pPr>
        <w:pStyle w:val="BodyText"/>
        <w:tabs>
          <w:tab w:val="left" w:leader="dot" w:pos="5918"/>
        </w:tabs>
        <w:spacing w:before="0" w:line="276" w:lineRule="auto"/>
        <w:ind w:left="906" w:right="1231"/>
        <w:jc w:val="center"/>
      </w:pPr>
    </w:p>
    <w:tbl>
      <w:tblPr>
        <w:tblW w:w="0" w:type="auto"/>
        <w:tblInd w:w="10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19"/>
        <w:gridCol w:w="3748"/>
      </w:tblGrid>
      <w:tr w:rsidR="00871493" w:rsidRPr="00803365" w14:paraId="46C1E3D1" w14:textId="77777777">
        <w:trPr>
          <w:trHeight w:val="287"/>
        </w:trPr>
        <w:tc>
          <w:tcPr>
            <w:tcW w:w="4019" w:type="dxa"/>
          </w:tcPr>
          <w:p w14:paraId="793EEEA4" w14:textId="77777777" w:rsidR="00871493" w:rsidRPr="00803365" w:rsidRDefault="0052700E" w:rsidP="00862E55">
            <w:pPr>
              <w:pStyle w:val="TableParagraph"/>
              <w:spacing w:line="276" w:lineRule="auto"/>
              <w:ind w:left="200"/>
              <w:jc w:val="left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CHỦ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TỊCH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HỘI</w:t>
            </w:r>
            <w:r w:rsidRPr="00803365">
              <w:rPr>
                <w:b/>
                <w:spacing w:val="-2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ĐỒNG</w:t>
            </w:r>
          </w:p>
        </w:tc>
        <w:tc>
          <w:tcPr>
            <w:tcW w:w="3748" w:type="dxa"/>
          </w:tcPr>
          <w:p w14:paraId="7E561072" w14:textId="77777777" w:rsidR="00871493" w:rsidRPr="00803365" w:rsidRDefault="0052700E" w:rsidP="00862E55">
            <w:pPr>
              <w:pStyle w:val="TableParagraph"/>
              <w:spacing w:line="276" w:lineRule="auto"/>
              <w:ind w:left="1097"/>
              <w:jc w:val="left"/>
              <w:rPr>
                <w:b/>
                <w:sz w:val="26"/>
              </w:rPr>
            </w:pPr>
            <w:r w:rsidRPr="00803365">
              <w:rPr>
                <w:b/>
                <w:sz w:val="26"/>
              </w:rPr>
              <w:t>THƯ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KÝ HỘI</w:t>
            </w:r>
            <w:r w:rsidRPr="00803365">
              <w:rPr>
                <w:b/>
                <w:spacing w:val="-3"/>
                <w:sz w:val="26"/>
              </w:rPr>
              <w:t xml:space="preserve"> </w:t>
            </w:r>
            <w:r w:rsidRPr="00803365">
              <w:rPr>
                <w:b/>
                <w:sz w:val="26"/>
              </w:rPr>
              <w:t>ĐỒNG</w:t>
            </w:r>
          </w:p>
        </w:tc>
      </w:tr>
    </w:tbl>
    <w:p w14:paraId="174DB340" w14:textId="77777777" w:rsidR="0052700E" w:rsidRPr="00803365" w:rsidRDefault="0052700E" w:rsidP="00862E55">
      <w:pPr>
        <w:spacing w:line="276" w:lineRule="auto"/>
      </w:pPr>
    </w:p>
    <w:sectPr w:rsidR="0052700E" w:rsidRPr="00803365" w:rsidSect="00C45E2D">
      <w:headerReference w:type="default" r:id="rId7"/>
      <w:footerReference w:type="default" r:id="rId8"/>
      <w:pgSz w:w="12240" w:h="15840"/>
      <w:pgMar w:top="1380" w:right="1120" w:bottom="851" w:left="11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79EB88" w14:textId="77777777" w:rsidR="003179E5" w:rsidRDefault="003179E5">
      <w:r>
        <w:separator/>
      </w:r>
    </w:p>
  </w:endnote>
  <w:endnote w:type="continuationSeparator" w:id="0">
    <w:p w14:paraId="397201A3" w14:textId="77777777" w:rsidR="003179E5" w:rsidRDefault="00317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2541B5" w14:textId="77777777" w:rsidR="00871493" w:rsidRDefault="00871493">
    <w:pPr>
      <w:pStyle w:val="BodyText"/>
      <w:spacing w:before="0" w:line="14" w:lineRule="auto"/>
      <w:ind w:left="0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014019" w14:textId="77777777" w:rsidR="003179E5" w:rsidRDefault="003179E5">
      <w:r>
        <w:separator/>
      </w:r>
    </w:p>
  </w:footnote>
  <w:footnote w:type="continuationSeparator" w:id="0">
    <w:p w14:paraId="30FDECBA" w14:textId="77777777" w:rsidR="003179E5" w:rsidRDefault="003179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9F7A17" w14:textId="77777777" w:rsidR="00871493" w:rsidRDefault="00871493">
    <w:pPr>
      <w:pStyle w:val="BodyText"/>
      <w:spacing w:before="0" w:line="14" w:lineRule="auto"/>
      <w:ind w:left="0"/>
      <w:rPr>
        <w:sz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F4A2BB6"/>
    <w:multiLevelType w:val="multilevel"/>
    <w:tmpl w:val="660E9C58"/>
    <w:lvl w:ilvl="0">
      <w:start w:val="20"/>
      <w:numFmt w:val="decimal"/>
      <w:lvlText w:val="%1."/>
      <w:lvlJc w:val="left"/>
      <w:pPr>
        <w:ind w:left="665" w:hanging="325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vi" w:eastAsia="en-US" w:bidi="ar-SA"/>
      </w:rPr>
    </w:lvl>
    <w:lvl w:ilvl="1">
      <w:start w:val="1"/>
      <w:numFmt w:val="decimal"/>
      <w:lvlText w:val="%2."/>
      <w:lvlJc w:val="left"/>
      <w:pPr>
        <w:ind w:left="1166" w:hanging="260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vi" w:eastAsia="en-US" w:bidi="ar-SA"/>
      </w:rPr>
    </w:lvl>
    <w:lvl w:ilvl="2">
      <w:start w:val="1"/>
      <w:numFmt w:val="decimal"/>
      <w:lvlText w:val="%2.%3."/>
      <w:lvlJc w:val="left"/>
      <w:pPr>
        <w:ind w:left="1360" w:hanging="454"/>
        <w:jc w:val="right"/>
      </w:pPr>
      <w:rPr>
        <w:rFonts w:ascii="Times New Roman" w:eastAsia="Times New Roman" w:hAnsi="Times New Roman" w:cs="Times New Roman" w:hint="default"/>
        <w:b/>
        <w:bCs/>
        <w:i/>
        <w:iCs/>
        <w:w w:val="99"/>
        <w:sz w:val="26"/>
        <w:szCs w:val="26"/>
        <w:lang w:val="vi" w:eastAsia="en-US" w:bidi="ar-SA"/>
      </w:rPr>
    </w:lvl>
    <w:lvl w:ilvl="3">
      <w:numFmt w:val="bullet"/>
      <w:lvlText w:val="•"/>
      <w:lvlJc w:val="left"/>
      <w:pPr>
        <w:ind w:left="2442" w:hanging="454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3525" w:hanging="454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4607" w:hanging="454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5690" w:hanging="454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6772" w:hanging="454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7855" w:hanging="454"/>
      </w:pPr>
      <w:rPr>
        <w:rFonts w:hint="default"/>
        <w:lang w:val="vi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tTS1NLM0NDUyNzNT0lEKTi0uzszPAykwrgUAmHSP0iwAAAA="/>
  </w:docVars>
  <w:rsids>
    <w:rsidRoot w:val="00871493"/>
    <w:rsid w:val="00004FF4"/>
    <w:rsid w:val="00065033"/>
    <w:rsid w:val="000A18D4"/>
    <w:rsid w:val="000D46B4"/>
    <w:rsid w:val="000F2112"/>
    <w:rsid w:val="001B5163"/>
    <w:rsid w:val="001B6F8F"/>
    <w:rsid w:val="001C2A1E"/>
    <w:rsid w:val="001D20B8"/>
    <w:rsid w:val="002039B5"/>
    <w:rsid w:val="00206B7D"/>
    <w:rsid w:val="00206E78"/>
    <w:rsid w:val="00221A3E"/>
    <w:rsid w:val="002255AD"/>
    <w:rsid w:val="002342BF"/>
    <w:rsid w:val="00283449"/>
    <w:rsid w:val="00295A3F"/>
    <w:rsid w:val="002B325E"/>
    <w:rsid w:val="003179E5"/>
    <w:rsid w:val="00337320"/>
    <w:rsid w:val="0037157D"/>
    <w:rsid w:val="00372063"/>
    <w:rsid w:val="00405076"/>
    <w:rsid w:val="004873D0"/>
    <w:rsid w:val="004A7F06"/>
    <w:rsid w:val="004C29D1"/>
    <w:rsid w:val="004D37B5"/>
    <w:rsid w:val="004D3DD1"/>
    <w:rsid w:val="0052700E"/>
    <w:rsid w:val="0055009E"/>
    <w:rsid w:val="00585F50"/>
    <w:rsid w:val="005E38AF"/>
    <w:rsid w:val="006237F9"/>
    <w:rsid w:val="006651D6"/>
    <w:rsid w:val="00667122"/>
    <w:rsid w:val="006B40DF"/>
    <w:rsid w:val="00706678"/>
    <w:rsid w:val="007270D2"/>
    <w:rsid w:val="00747F5F"/>
    <w:rsid w:val="0078018C"/>
    <w:rsid w:val="007F770A"/>
    <w:rsid w:val="007F7AB5"/>
    <w:rsid w:val="00803365"/>
    <w:rsid w:val="008221C8"/>
    <w:rsid w:val="00850470"/>
    <w:rsid w:val="00862E55"/>
    <w:rsid w:val="00871493"/>
    <w:rsid w:val="008B4186"/>
    <w:rsid w:val="00924CAC"/>
    <w:rsid w:val="00971C5A"/>
    <w:rsid w:val="009A14B3"/>
    <w:rsid w:val="009B48D7"/>
    <w:rsid w:val="009F1D5F"/>
    <w:rsid w:val="00A00255"/>
    <w:rsid w:val="00AC61E7"/>
    <w:rsid w:val="00B856A9"/>
    <w:rsid w:val="00BE1BE1"/>
    <w:rsid w:val="00C106D0"/>
    <w:rsid w:val="00C2348A"/>
    <w:rsid w:val="00C263EA"/>
    <w:rsid w:val="00C45E2D"/>
    <w:rsid w:val="00C67F3D"/>
    <w:rsid w:val="00C73CF1"/>
    <w:rsid w:val="00C81EDA"/>
    <w:rsid w:val="00D20D70"/>
    <w:rsid w:val="00D267DB"/>
    <w:rsid w:val="00D35203"/>
    <w:rsid w:val="00D449F9"/>
    <w:rsid w:val="00D56FFC"/>
    <w:rsid w:val="00D820A3"/>
    <w:rsid w:val="00D82EFF"/>
    <w:rsid w:val="00D91290"/>
    <w:rsid w:val="00DA5A0E"/>
    <w:rsid w:val="00DD21BB"/>
    <w:rsid w:val="00DE3AB5"/>
    <w:rsid w:val="00E87F15"/>
    <w:rsid w:val="00EE78C3"/>
    <w:rsid w:val="00EF444C"/>
    <w:rsid w:val="00F41E1D"/>
    <w:rsid w:val="00F6211D"/>
    <w:rsid w:val="00F70117"/>
    <w:rsid w:val="00FA3B42"/>
    <w:rsid w:val="00FC3B49"/>
    <w:rsid w:val="00FF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3ED393"/>
  <w15:docId w15:val="{FB87B3B9-ACEA-4102-A54D-70603094B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1"/>
    <w:qFormat/>
    <w:pPr>
      <w:ind w:left="1166" w:hanging="260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104"/>
      <w:ind w:left="1360" w:hanging="455"/>
      <w:outlineLvl w:val="1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4"/>
      <w:ind w:left="340"/>
    </w:pPr>
    <w:rPr>
      <w:sz w:val="26"/>
      <w:szCs w:val="26"/>
    </w:rPr>
  </w:style>
  <w:style w:type="paragraph" w:styleId="Title">
    <w:name w:val="Title"/>
    <w:basedOn w:val="Normal"/>
    <w:uiPriority w:val="1"/>
    <w:qFormat/>
    <w:pPr>
      <w:spacing w:before="251"/>
      <w:ind w:left="1594" w:right="157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04"/>
      <w:ind w:left="340" w:hanging="455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9B48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8D7"/>
    <w:rPr>
      <w:rFonts w:ascii="Times New Roman" w:eastAsia="Times New Roman" w:hAnsi="Times New Roman" w:cs="Times New Roman"/>
      <w:lang w:val="vi"/>
    </w:rPr>
  </w:style>
  <w:style w:type="paragraph" w:styleId="Footer">
    <w:name w:val="footer"/>
    <w:basedOn w:val="Normal"/>
    <w:link w:val="FooterChar"/>
    <w:uiPriority w:val="99"/>
    <w:unhideWhenUsed/>
    <w:rsid w:val="009B48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8D7"/>
    <w:rPr>
      <w:rFonts w:ascii="Times New Roman" w:eastAsia="Times New Roman" w:hAnsi="Times New Roman" w:cs="Times New Roman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2716</Words>
  <Characters>15487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UFI</cp:lastModifiedBy>
  <cp:revision>105</cp:revision>
  <cp:lastPrinted>2022-08-17T02:50:00Z</cp:lastPrinted>
  <dcterms:created xsi:type="dcterms:W3CDTF">2021-02-26T02:10:00Z</dcterms:created>
  <dcterms:modified xsi:type="dcterms:W3CDTF">2023-07-13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26T00:00:00Z</vt:filetime>
  </property>
</Properties>
</file>